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C8AFF" w14:textId="77777777" w:rsidR="003E61DA" w:rsidRPr="00EA2E0D" w:rsidRDefault="00827CCA" w:rsidP="007B064D">
      <w:pPr>
        <w:pStyle w:val="Title"/>
      </w:pPr>
      <w:r>
        <w:t>JANINE</w:t>
      </w:r>
      <w:r w:rsidR="003E61DA" w:rsidRPr="00EA2E0D">
        <w:t xml:space="preserve"> </w:t>
      </w:r>
      <w:r>
        <w:t>KNOX</w:t>
      </w:r>
    </w:p>
    <w:p w14:paraId="1D4D4F07" w14:textId="7FC47B24" w:rsidR="003E61DA" w:rsidRPr="00EA2E0D" w:rsidRDefault="003E61DA" w:rsidP="007B064D">
      <w:pPr>
        <w:pStyle w:val="Contactinfo"/>
      </w:pPr>
      <w:r w:rsidRPr="00EA2E0D">
        <w:t>Phone: (</w:t>
      </w:r>
      <w:r w:rsidR="00827CCA">
        <w:t xml:space="preserve">847) 802 9219 | Email: </w:t>
      </w:r>
      <w:r w:rsidR="003415C7">
        <w:t>j</w:t>
      </w:r>
      <w:r w:rsidR="00384352">
        <w:t>anine.knox@outlook</w:t>
      </w:r>
      <w:r w:rsidR="00827CCA">
        <w:t>.com | Website: www.knoxjanine</w:t>
      </w:r>
      <w:r w:rsidRPr="00EA2E0D">
        <w:t>.com</w:t>
      </w:r>
    </w:p>
    <w:p w14:paraId="39DD72B8" w14:textId="2CA6F622" w:rsidR="003E61DA" w:rsidRPr="00EA2E0D" w:rsidRDefault="003E61DA" w:rsidP="007B064D">
      <w:pPr>
        <w:pStyle w:val="Contactinfo"/>
      </w:pPr>
      <w:r w:rsidRPr="00EA2E0D">
        <w:t xml:space="preserve">Address: </w:t>
      </w:r>
      <w:r w:rsidR="00D57186">
        <w:t>Pingree</w:t>
      </w:r>
      <w:r w:rsidRPr="00EA2E0D">
        <w:t xml:space="preserve"> </w:t>
      </w:r>
      <w:r w:rsidR="00D57186">
        <w:t>Grove</w:t>
      </w:r>
      <w:r w:rsidRPr="00EA2E0D">
        <w:t xml:space="preserve">, </w:t>
      </w:r>
      <w:r w:rsidR="00D57186">
        <w:t>IL</w:t>
      </w:r>
      <w:r w:rsidRPr="00EA2E0D">
        <w:t xml:space="preserve"> </w:t>
      </w:r>
      <w:r w:rsidR="00D57186">
        <w:t>60140</w:t>
      </w:r>
    </w:p>
    <w:p w14:paraId="7F86D901" w14:textId="77777777" w:rsidR="003E61DA" w:rsidRPr="00EA2E0D" w:rsidRDefault="003E61DA" w:rsidP="007B064D">
      <w:pPr>
        <w:pStyle w:val="Contactinfo"/>
      </w:pPr>
    </w:p>
    <w:p w14:paraId="733FE53C" w14:textId="77777777" w:rsidR="003E61DA" w:rsidRPr="00EA2E0D" w:rsidRDefault="003E61DA" w:rsidP="007B064D">
      <w:pPr>
        <w:pStyle w:val="Heading1"/>
      </w:pPr>
      <w:r w:rsidRPr="00EA2E0D">
        <w:rPr>
          <w:rStyle w:val="ColoredStrike"/>
        </w:rPr>
        <w:tab/>
      </w:r>
      <w:r w:rsidRPr="00EA2E0D">
        <w:t xml:space="preserve"> PROFESSIONAL SUMMARY </w:t>
      </w:r>
      <w:r w:rsidRPr="00EA2E0D">
        <w:rPr>
          <w:rStyle w:val="ColoredStrike"/>
        </w:rPr>
        <w:tab/>
      </w:r>
    </w:p>
    <w:p w14:paraId="754A21F5" w14:textId="77777777" w:rsidR="003E61DA" w:rsidRPr="00EA2E0D" w:rsidRDefault="003E61DA" w:rsidP="007B064D"/>
    <w:p w14:paraId="3D209B16" w14:textId="5FC2C6FC" w:rsidR="001337AA" w:rsidRDefault="00180B85" w:rsidP="00926C50">
      <w:pPr>
        <w:pStyle w:val="Heading1"/>
        <w:numPr>
          <w:ilvl w:val="0"/>
          <w:numId w:val="6"/>
        </w:numPr>
        <w:rPr>
          <w:b w:val="0"/>
        </w:rPr>
      </w:pPr>
      <w:r>
        <w:rPr>
          <w:b w:val="0"/>
        </w:rPr>
        <w:t xml:space="preserve">10 </w:t>
      </w:r>
      <w:r w:rsidR="001337AA" w:rsidRPr="001337AA">
        <w:rPr>
          <w:b w:val="0"/>
        </w:rPr>
        <w:t>years of experience in Information Technology</w:t>
      </w:r>
      <w:r w:rsidR="00C607FE">
        <w:rPr>
          <w:b w:val="0"/>
        </w:rPr>
        <w:t>.</w:t>
      </w:r>
    </w:p>
    <w:p w14:paraId="5AB5639A" w14:textId="6B5F8381" w:rsidR="00926C50" w:rsidRDefault="00180B85" w:rsidP="00926C50">
      <w:pPr>
        <w:pStyle w:val="Heading1"/>
        <w:numPr>
          <w:ilvl w:val="0"/>
          <w:numId w:val="6"/>
        </w:numPr>
        <w:rPr>
          <w:b w:val="0"/>
        </w:rPr>
      </w:pPr>
      <w:r>
        <w:rPr>
          <w:b w:val="0"/>
        </w:rPr>
        <w:t>7</w:t>
      </w:r>
      <w:r w:rsidR="001337AA" w:rsidRPr="001337AA">
        <w:rPr>
          <w:b w:val="0"/>
        </w:rPr>
        <w:t xml:space="preserve"> years</w:t>
      </w:r>
      <w:r w:rsidR="006631FB">
        <w:rPr>
          <w:b w:val="0"/>
        </w:rPr>
        <w:t xml:space="preserve"> combined</w:t>
      </w:r>
      <w:bookmarkStart w:id="0" w:name="_GoBack"/>
      <w:bookmarkEnd w:id="0"/>
      <w:r w:rsidR="001337AA" w:rsidRPr="001337AA">
        <w:rPr>
          <w:b w:val="0"/>
        </w:rPr>
        <w:t xml:space="preserve"> working </w:t>
      </w:r>
      <w:r w:rsidR="00926C50">
        <w:rPr>
          <w:b w:val="0"/>
        </w:rPr>
        <w:t>experience with</w:t>
      </w:r>
      <w:r w:rsidR="001337AA" w:rsidRPr="001337AA">
        <w:rPr>
          <w:b w:val="0"/>
        </w:rPr>
        <w:t xml:space="preserve"> SharePoint 2010</w:t>
      </w:r>
      <w:r w:rsidR="00926C50">
        <w:rPr>
          <w:b w:val="0"/>
        </w:rPr>
        <w:t xml:space="preserve"> </w:t>
      </w:r>
      <w:r w:rsidR="001337AA" w:rsidRPr="001337AA">
        <w:rPr>
          <w:b w:val="0"/>
        </w:rPr>
        <w:t>|</w:t>
      </w:r>
      <w:r w:rsidR="00926C50">
        <w:rPr>
          <w:b w:val="0"/>
        </w:rPr>
        <w:t xml:space="preserve"> </w:t>
      </w:r>
      <w:r w:rsidR="001337AA" w:rsidRPr="001337AA">
        <w:rPr>
          <w:b w:val="0"/>
        </w:rPr>
        <w:t>20</w:t>
      </w:r>
      <w:r w:rsidR="00C607FE">
        <w:rPr>
          <w:b w:val="0"/>
        </w:rPr>
        <w:t>13</w:t>
      </w:r>
      <w:r w:rsidR="00926C50">
        <w:rPr>
          <w:b w:val="0"/>
        </w:rPr>
        <w:t xml:space="preserve"> </w:t>
      </w:r>
      <w:r w:rsidR="00C607FE">
        <w:rPr>
          <w:b w:val="0"/>
        </w:rPr>
        <w:t>|</w:t>
      </w:r>
      <w:r w:rsidR="00926C50">
        <w:rPr>
          <w:b w:val="0"/>
        </w:rPr>
        <w:t xml:space="preserve"> </w:t>
      </w:r>
      <w:r w:rsidR="00454F5F">
        <w:rPr>
          <w:b w:val="0"/>
        </w:rPr>
        <w:t xml:space="preserve">Online, </w:t>
      </w:r>
      <w:r w:rsidR="001E78AD">
        <w:rPr>
          <w:b w:val="0"/>
        </w:rPr>
        <w:t>O365</w:t>
      </w:r>
      <w:r w:rsidR="000A1CD3">
        <w:rPr>
          <w:b w:val="0"/>
        </w:rPr>
        <w:t xml:space="preserve">, SharePoint </w:t>
      </w:r>
      <w:r w:rsidR="00454F5F">
        <w:rPr>
          <w:b w:val="0"/>
        </w:rPr>
        <w:t xml:space="preserve">Designer, Nintex </w:t>
      </w:r>
      <w:r w:rsidR="000A1CD3">
        <w:rPr>
          <w:b w:val="0"/>
        </w:rPr>
        <w:t>and InfoPath.</w:t>
      </w:r>
    </w:p>
    <w:p w14:paraId="02656ED6" w14:textId="38E2EDA0" w:rsidR="00803AEC" w:rsidRDefault="00AD1433" w:rsidP="00926C50">
      <w:pPr>
        <w:pStyle w:val="Heading1"/>
        <w:numPr>
          <w:ilvl w:val="0"/>
          <w:numId w:val="6"/>
        </w:numPr>
        <w:rPr>
          <w:b w:val="0"/>
        </w:rPr>
      </w:pPr>
      <w:r>
        <w:rPr>
          <w:b w:val="0"/>
        </w:rPr>
        <w:t xml:space="preserve">Over 4 years of experience in </w:t>
      </w:r>
      <w:r w:rsidR="001337AA" w:rsidRPr="001337AA">
        <w:rPr>
          <w:b w:val="0"/>
        </w:rPr>
        <w:t>Project Management</w:t>
      </w:r>
      <w:r>
        <w:rPr>
          <w:b w:val="0"/>
        </w:rPr>
        <w:t>, Consultancy</w:t>
      </w:r>
      <w:r w:rsidR="001337AA" w:rsidRPr="001337AA">
        <w:rPr>
          <w:b w:val="0"/>
        </w:rPr>
        <w:t xml:space="preserve">, Implementation, </w:t>
      </w:r>
      <w:r w:rsidR="00710B1A">
        <w:rPr>
          <w:b w:val="0"/>
        </w:rPr>
        <w:t>Migration</w:t>
      </w:r>
      <w:r w:rsidR="008D6731">
        <w:rPr>
          <w:b w:val="0"/>
        </w:rPr>
        <w:t>.</w:t>
      </w:r>
    </w:p>
    <w:p w14:paraId="439A9A57" w14:textId="74C2E22C" w:rsidR="00700C5D" w:rsidRPr="00700C5D" w:rsidRDefault="00700C5D" w:rsidP="00926C50">
      <w:pPr>
        <w:pStyle w:val="ListParagraph"/>
        <w:numPr>
          <w:ilvl w:val="0"/>
          <w:numId w:val="6"/>
        </w:numPr>
      </w:pPr>
      <w:r>
        <w:t xml:space="preserve">Experienced in leading small </w:t>
      </w:r>
      <w:r w:rsidR="00180B85">
        <w:t xml:space="preserve">to mid-sized teams both on and off shore </w:t>
      </w:r>
      <w:r>
        <w:t>(5 to 10</w:t>
      </w:r>
      <w:r w:rsidR="00180B85">
        <w:t xml:space="preserve"> resources)</w:t>
      </w:r>
      <w:r w:rsidR="008D6731">
        <w:t>.</w:t>
      </w:r>
    </w:p>
    <w:p w14:paraId="4EED5AD8" w14:textId="20ECFD13" w:rsidR="003E61DA" w:rsidRPr="00EA2E0D" w:rsidRDefault="003E61DA" w:rsidP="001337AA">
      <w:pPr>
        <w:pStyle w:val="Heading1"/>
      </w:pPr>
      <w:r w:rsidRPr="00EA2E0D">
        <w:rPr>
          <w:rStyle w:val="ColoredStrike"/>
        </w:rPr>
        <w:tab/>
      </w:r>
      <w:r w:rsidRPr="00EA2E0D">
        <w:t xml:space="preserve"> EDUCATION </w:t>
      </w:r>
      <w:r w:rsidRPr="00EA2E0D">
        <w:rPr>
          <w:rStyle w:val="ColoredStrike"/>
        </w:rPr>
        <w:tab/>
      </w:r>
    </w:p>
    <w:p w14:paraId="02C2ED16" w14:textId="77777777" w:rsidR="003E61DA" w:rsidRPr="00EA2E0D" w:rsidRDefault="003E61DA" w:rsidP="007B064D"/>
    <w:p w14:paraId="0B0E0597" w14:textId="2277D191" w:rsidR="003E61DA" w:rsidRPr="00EA2E0D" w:rsidRDefault="00D57186" w:rsidP="007B064D">
      <w:r>
        <w:rPr>
          <w:rStyle w:val="CapsExpandedColored"/>
        </w:rPr>
        <w:t>keller graudate school of Management</w:t>
      </w:r>
      <w:r w:rsidR="007B064D" w:rsidRPr="00EA2E0D">
        <w:tab/>
      </w:r>
      <w:r>
        <w:t>Alpharetta, GA</w:t>
      </w:r>
    </w:p>
    <w:p w14:paraId="33F925DC" w14:textId="130C8599" w:rsidR="007B064D" w:rsidRPr="00EA2E0D" w:rsidRDefault="00D57186" w:rsidP="007B064D">
      <w:r>
        <w:rPr>
          <w:rStyle w:val="ItalicExpanded"/>
        </w:rPr>
        <w:t>Masters</w:t>
      </w:r>
      <w:r w:rsidR="007B064D" w:rsidRPr="00EA2E0D">
        <w:rPr>
          <w:rStyle w:val="ItalicExpanded"/>
        </w:rPr>
        <w:t xml:space="preserve"> of </w:t>
      </w:r>
      <w:r>
        <w:rPr>
          <w:rStyle w:val="ItalicExpanded"/>
        </w:rPr>
        <w:t>Information Systems Management</w:t>
      </w:r>
      <w:r w:rsidR="007B064D" w:rsidRPr="00EA2E0D">
        <w:tab/>
      </w:r>
      <w:r>
        <w:t>February 2010</w:t>
      </w:r>
    </w:p>
    <w:p w14:paraId="7A2BC111" w14:textId="6B096321" w:rsidR="007B064D" w:rsidRPr="00EA2E0D" w:rsidRDefault="007B064D" w:rsidP="007B064D"/>
    <w:p w14:paraId="7B9AAF5E" w14:textId="2EF155C3" w:rsidR="007B064D" w:rsidRPr="00EA2E0D" w:rsidRDefault="00D57186" w:rsidP="007B064D">
      <w:r>
        <w:rPr>
          <w:rStyle w:val="CapsExpandedColored"/>
        </w:rPr>
        <w:t>devry university</w:t>
      </w:r>
      <w:r w:rsidR="007B064D" w:rsidRPr="00EA2E0D">
        <w:tab/>
      </w:r>
      <w:r>
        <w:t>Alpharetta</w:t>
      </w:r>
      <w:r w:rsidR="007B064D" w:rsidRPr="00EA2E0D">
        <w:t xml:space="preserve">, </w:t>
      </w:r>
      <w:r>
        <w:t>GA</w:t>
      </w:r>
    </w:p>
    <w:p w14:paraId="7846B5A3" w14:textId="4E022B84" w:rsidR="007B064D" w:rsidRPr="00EA2E0D" w:rsidRDefault="00D57186" w:rsidP="007B064D">
      <w:r>
        <w:rPr>
          <w:rStyle w:val="ItalicExpanded"/>
        </w:rPr>
        <w:t>Bachelors</w:t>
      </w:r>
      <w:r w:rsidR="007B064D" w:rsidRPr="00EA2E0D">
        <w:rPr>
          <w:rStyle w:val="ItalicExpanded"/>
        </w:rPr>
        <w:t xml:space="preserve"> of </w:t>
      </w:r>
      <w:r>
        <w:rPr>
          <w:rStyle w:val="ItalicExpanded"/>
        </w:rPr>
        <w:t>Computer Information Systems</w:t>
      </w:r>
      <w:r w:rsidR="007B064D" w:rsidRPr="00EA2E0D">
        <w:tab/>
      </w:r>
      <w:r>
        <w:t>February</w:t>
      </w:r>
      <w:r w:rsidR="007B064D" w:rsidRPr="00EA2E0D">
        <w:t xml:space="preserve"> </w:t>
      </w:r>
      <w:r>
        <w:t>2006</w:t>
      </w:r>
    </w:p>
    <w:p w14:paraId="390479C9" w14:textId="77777777" w:rsidR="007B064D" w:rsidRPr="00EA2E0D" w:rsidRDefault="007B064D" w:rsidP="007B064D"/>
    <w:p w14:paraId="7BC0D98D" w14:textId="77777777" w:rsidR="007B064D" w:rsidRPr="00EA2E0D" w:rsidRDefault="007B064D" w:rsidP="007B064D">
      <w:pPr>
        <w:pStyle w:val="Heading1"/>
      </w:pPr>
      <w:r w:rsidRPr="00EA2E0D">
        <w:rPr>
          <w:rStyle w:val="ColoredStrike"/>
        </w:rPr>
        <w:tab/>
      </w:r>
      <w:r w:rsidRPr="00EA2E0D">
        <w:t xml:space="preserve"> EXPERIENCE </w:t>
      </w:r>
      <w:r w:rsidRPr="00EA2E0D">
        <w:rPr>
          <w:rStyle w:val="ColoredStrike"/>
        </w:rPr>
        <w:tab/>
      </w:r>
    </w:p>
    <w:p w14:paraId="3066E5A4" w14:textId="77777777" w:rsidR="007B064D" w:rsidRPr="00EA2E0D" w:rsidRDefault="007B064D" w:rsidP="007B064D"/>
    <w:p w14:paraId="42CB194F" w14:textId="77777777" w:rsidR="00446324" w:rsidRDefault="00446324" w:rsidP="00E950FC">
      <w:pPr>
        <w:rPr>
          <w:rStyle w:val="CapsExpandedColored"/>
        </w:rPr>
      </w:pPr>
    </w:p>
    <w:p w14:paraId="189257A1" w14:textId="20C73BF0" w:rsidR="00446324" w:rsidRPr="00EA2E0D" w:rsidRDefault="00346091" w:rsidP="00446324">
      <w:r>
        <w:rPr>
          <w:rStyle w:val="CapsExpandedColored"/>
        </w:rPr>
        <w:t>corbin company</w:t>
      </w:r>
      <w:r w:rsidR="00446324" w:rsidRPr="00EA2E0D">
        <w:tab/>
      </w:r>
      <w:r>
        <w:t>Remote</w:t>
      </w:r>
    </w:p>
    <w:p w14:paraId="41386CF1" w14:textId="60E21472" w:rsidR="00446324" w:rsidRPr="00EA2E0D" w:rsidRDefault="00346091" w:rsidP="00446324">
      <w:r>
        <w:rPr>
          <w:rStyle w:val="ItalicExpanded"/>
        </w:rPr>
        <w:t xml:space="preserve">Sr. </w:t>
      </w:r>
      <w:r w:rsidR="00446324">
        <w:rPr>
          <w:rStyle w:val="ItalicExpanded"/>
        </w:rPr>
        <w:t xml:space="preserve">SharePoint </w:t>
      </w:r>
      <w:r w:rsidR="003C779B">
        <w:rPr>
          <w:rStyle w:val="ItalicExpanded"/>
        </w:rPr>
        <w:t>Consultant</w:t>
      </w:r>
      <w:r w:rsidR="00446324" w:rsidRPr="00EA2E0D">
        <w:tab/>
      </w:r>
      <w:r>
        <w:t>Mar</w:t>
      </w:r>
      <w:r w:rsidR="00446324" w:rsidRPr="00EA2E0D">
        <w:t xml:space="preserve"> </w:t>
      </w:r>
      <w:r>
        <w:t>2017</w:t>
      </w:r>
      <w:r w:rsidR="00446324" w:rsidRPr="00EA2E0D">
        <w:t xml:space="preserve"> </w:t>
      </w:r>
      <w:r w:rsidR="00446324">
        <w:t>–</w:t>
      </w:r>
      <w:r w:rsidR="00446324" w:rsidRPr="00EA2E0D">
        <w:t xml:space="preserve"> </w:t>
      </w:r>
      <w:r>
        <w:t>Present</w:t>
      </w:r>
    </w:p>
    <w:p w14:paraId="0D89C5A9" w14:textId="749DD008" w:rsidR="00346091" w:rsidRDefault="00346091" w:rsidP="00346091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  <w:rPr>
          <w:rStyle w:val="background-details"/>
        </w:rPr>
      </w:pPr>
      <w:r>
        <w:rPr>
          <w:rStyle w:val="background-details"/>
        </w:rPr>
        <w:t xml:space="preserve">Designs, develops and implements complex solutions while leveraging </w:t>
      </w:r>
      <w:r w:rsidRPr="004E3A3B">
        <w:rPr>
          <w:rStyle w:val="background-details"/>
          <w:b/>
        </w:rPr>
        <w:t>SharePoi</w:t>
      </w:r>
      <w:r w:rsidR="002F1C4F" w:rsidRPr="004E3A3B">
        <w:rPr>
          <w:rStyle w:val="background-details"/>
          <w:b/>
        </w:rPr>
        <w:t>nt</w:t>
      </w:r>
      <w:r w:rsidR="002F1C4F">
        <w:rPr>
          <w:rStyle w:val="background-details"/>
        </w:rPr>
        <w:t xml:space="preserve"> out of the box functionality and </w:t>
      </w:r>
      <w:r w:rsidR="007E7564">
        <w:rPr>
          <w:rStyle w:val="background-details"/>
        </w:rPr>
        <w:t>utilizing</w:t>
      </w:r>
      <w:r w:rsidR="007E7564" w:rsidRPr="007E7564">
        <w:rPr>
          <w:rStyle w:val="background-details"/>
          <w:b/>
        </w:rPr>
        <w:t xml:space="preserve"> InfoPath, Nintex, SharePoint Designer</w:t>
      </w:r>
      <w:r w:rsidR="002465AD">
        <w:rPr>
          <w:rStyle w:val="background-details"/>
        </w:rPr>
        <w:t>.</w:t>
      </w:r>
    </w:p>
    <w:p w14:paraId="6D0FBEE3" w14:textId="4334B9C5" w:rsidR="00F82F68" w:rsidRDefault="00F82F68" w:rsidP="00F82F68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 w:rsidRPr="00F82F68">
        <w:rPr>
          <w:rStyle w:val="ItalicExpanded"/>
          <w:i w:val="0"/>
        </w:rPr>
        <w:t>Serves as</w:t>
      </w:r>
      <w:r>
        <w:rPr>
          <w:rStyle w:val="ItalicExpanded"/>
          <w:b/>
          <w:i w:val="0"/>
        </w:rPr>
        <w:t xml:space="preserve"> </w:t>
      </w:r>
      <w:r w:rsidRPr="00F82F68">
        <w:rPr>
          <w:rStyle w:val="ItalicExpanded"/>
          <w:b/>
          <w:i w:val="0"/>
        </w:rPr>
        <w:t>Project Manager</w:t>
      </w:r>
      <w:r>
        <w:rPr>
          <w:rStyle w:val="ItalicExpanded"/>
          <w:i w:val="0"/>
        </w:rPr>
        <w:t xml:space="preserve"> and </w:t>
      </w:r>
      <w:r w:rsidRPr="00F82F68">
        <w:rPr>
          <w:rStyle w:val="ItalicExpanded"/>
          <w:b/>
          <w:i w:val="0"/>
        </w:rPr>
        <w:t>Technical Lead</w:t>
      </w:r>
      <w:r>
        <w:rPr>
          <w:rStyle w:val="ItalicExpanded"/>
        </w:rPr>
        <w:t xml:space="preserve"> </w:t>
      </w:r>
      <w:r>
        <w:t xml:space="preserve">responsible for ensuring the delivery of multiple SharePoint and projects in accordance to </w:t>
      </w:r>
      <w:r w:rsidRPr="00F82F68">
        <w:t>requirements and company policies</w:t>
      </w:r>
      <w:r w:rsidRPr="00F82F68">
        <w:t>.</w:t>
      </w:r>
    </w:p>
    <w:p w14:paraId="2D627328" w14:textId="01DE1520" w:rsidR="00346091" w:rsidRDefault="002F1C4F" w:rsidP="00346091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rPr>
          <w:rStyle w:val="background-details"/>
        </w:rPr>
        <w:t>Provides</w:t>
      </w:r>
      <w:r w:rsidR="00DA48DD">
        <w:rPr>
          <w:rStyle w:val="background-details"/>
        </w:rPr>
        <w:t xml:space="preserve"> technical guidance </w:t>
      </w:r>
      <w:r w:rsidR="00346091">
        <w:rPr>
          <w:rStyle w:val="background-details"/>
        </w:rPr>
        <w:t xml:space="preserve">and training to management, site </w:t>
      </w:r>
      <w:r w:rsidR="007D70F2">
        <w:rPr>
          <w:rStyle w:val="background-details"/>
        </w:rPr>
        <w:t>owners,</w:t>
      </w:r>
      <w:r w:rsidR="00346091">
        <w:rPr>
          <w:rStyle w:val="background-details"/>
        </w:rPr>
        <w:t xml:space="preserve"> content managers and end user on SharePoint functionality.</w:t>
      </w:r>
    </w:p>
    <w:p w14:paraId="407E8F7E" w14:textId="6C7A640F" w:rsidR="00346091" w:rsidRDefault="00346091" w:rsidP="00346091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rPr>
          <w:rStyle w:val="background-details"/>
        </w:rPr>
        <w:t xml:space="preserve">Responsible for ensuring the delivery of SharePoint projects and in accordance with </w:t>
      </w:r>
      <w:r w:rsidR="002F1C4F" w:rsidRPr="002465AD">
        <w:rPr>
          <w:rStyle w:val="background-details"/>
          <w:b/>
        </w:rPr>
        <w:t>SDLC</w:t>
      </w:r>
      <w:r w:rsidR="002F1C4F">
        <w:rPr>
          <w:rStyle w:val="background-details"/>
        </w:rPr>
        <w:t xml:space="preserve">, </w:t>
      </w:r>
      <w:r>
        <w:rPr>
          <w:rStyle w:val="background-details"/>
        </w:rPr>
        <w:t>company policies &amp; procedures.</w:t>
      </w:r>
    </w:p>
    <w:p w14:paraId="1C464A9F" w14:textId="423045BA" w:rsidR="00947212" w:rsidRPr="009678FF" w:rsidRDefault="00346091" w:rsidP="009678FF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  <w:rPr>
          <w:rStyle w:val="CapsExpandedColored"/>
          <w:b w:val="0"/>
          <w:caps w:val="0"/>
          <w:color w:val="auto"/>
          <w:spacing w:val="0"/>
        </w:rPr>
      </w:pPr>
      <w:r w:rsidRPr="004352E9">
        <w:rPr>
          <w:rStyle w:val="background-details"/>
        </w:rPr>
        <w:t>Lead</w:t>
      </w:r>
      <w:r>
        <w:rPr>
          <w:rStyle w:val="background-details"/>
        </w:rPr>
        <w:t xml:space="preserve"> for cross-functional project teams of Technical Lead</w:t>
      </w:r>
      <w:r w:rsidR="002F1C4F">
        <w:rPr>
          <w:rStyle w:val="background-details"/>
        </w:rPr>
        <w:t>s</w:t>
      </w:r>
      <w:r>
        <w:rPr>
          <w:rStyle w:val="background-details"/>
        </w:rPr>
        <w:t>, Business Analysts and onshore and offshore developers in the delivery of project requirements.</w:t>
      </w:r>
    </w:p>
    <w:p w14:paraId="669A3036" w14:textId="77777777" w:rsidR="004E3A3B" w:rsidRDefault="00947212" w:rsidP="004E3A3B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>Identifies</w:t>
      </w:r>
      <w:r>
        <w:t xml:space="preserve"> business and functional requirements by working with users, and lead</w:t>
      </w:r>
      <w:r>
        <w:t>s</w:t>
      </w:r>
      <w:r>
        <w:t xml:space="preserve"> collection, analysis, documentation, and coordination of those requirements</w:t>
      </w:r>
      <w:r w:rsidR="009678FF">
        <w:t>.</w:t>
      </w:r>
    </w:p>
    <w:p w14:paraId="46BC0B37" w14:textId="0E85B855" w:rsidR="00C2326D" w:rsidRPr="006631FB" w:rsidRDefault="004E3A3B" w:rsidP="006631FB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  <w:rPr>
          <w:rStyle w:val="CapsExpandedColored"/>
          <w:b w:val="0"/>
          <w:caps w:val="0"/>
          <w:color w:val="auto"/>
          <w:spacing w:val="0"/>
        </w:rPr>
      </w:pPr>
      <w:r>
        <w:t>Propose</w:t>
      </w:r>
      <w:r>
        <w:t>s</w:t>
      </w:r>
      <w:r>
        <w:t xml:space="preserve"> recommendations based on industry best practices</w:t>
      </w:r>
      <w:r>
        <w:t>.</w:t>
      </w:r>
    </w:p>
    <w:p w14:paraId="57A7B93F" w14:textId="77777777" w:rsidR="00446324" w:rsidRDefault="00446324" w:rsidP="00E950FC">
      <w:pPr>
        <w:rPr>
          <w:rStyle w:val="CapsExpandedColored"/>
        </w:rPr>
      </w:pPr>
    </w:p>
    <w:p w14:paraId="7684A24F" w14:textId="40DF7567" w:rsidR="00E950FC" w:rsidRPr="00EA2E0D" w:rsidRDefault="008C6C2D" w:rsidP="00E950FC">
      <w:r>
        <w:rPr>
          <w:rStyle w:val="CapsExpandedColored"/>
        </w:rPr>
        <w:t>Insight global/Abbvie pharmaceutical</w:t>
      </w:r>
      <w:r w:rsidR="00E950FC" w:rsidRPr="00EA2E0D">
        <w:tab/>
        <w:t>Chicago, Illinois</w:t>
      </w:r>
    </w:p>
    <w:p w14:paraId="5953B9D1" w14:textId="705BC4A8" w:rsidR="00E950FC" w:rsidRPr="00EA2E0D" w:rsidRDefault="008C6C2D" w:rsidP="00E950FC">
      <w:r>
        <w:rPr>
          <w:rStyle w:val="ItalicExpanded"/>
        </w:rPr>
        <w:t xml:space="preserve">SharePoint </w:t>
      </w:r>
      <w:r w:rsidR="00FE3D80">
        <w:rPr>
          <w:rStyle w:val="ItalicExpanded"/>
        </w:rPr>
        <w:t>Consultant</w:t>
      </w:r>
      <w:r>
        <w:rPr>
          <w:rStyle w:val="ItalicExpanded"/>
        </w:rPr>
        <w:t xml:space="preserve"> (Contract)</w:t>
      </w:r>
      <w:r w:rsidR="00E950FC" w:rsidRPr="00EA2E0D">
        <w:tab/>
      </w:r>
      <w:r w:rsidR="00645E5E">
        <w:t>Feb</w:t>
      </w:r>
      <w:r w:rsidR="00E950FC" w:rsidRPr="00EA2E0D">
        <w:t xml:space="preserve"> </w:t>
      </w:r>
      <w:r>
        <w:t>2016</w:t>
      </w:r>
      <w:r w:rsidR="00E950FC" w:rsidRPr="00EA2E0D">
        <w:t xml:space="preserve"> </w:t>
      </w:r>
      <w:r>
        <w:t>–</w:t>
      </w:r>
      <w:r w:rsidR="00E950FC" w:rsidRPr="00EA2E0D">
        <w:t xml:space="preserve"> </w:t>
      </w:r>
      <w:r>
        <w:t>Mar 2017</w:t>
      </w:r>
    </w:p>
    <w:p w14:paraId="5FDFCA01" w14:textId="7DD70F31" w:rsidR="008C6C2D" w:rsidRDefault="00FE3D80" w:rsidP="00FE3D80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 w:rsidRPr="00F82F68">
        <w:rPr>
          <w:rStyle w:val="ItalicExpanded"/>
          <w:b/>
          <w:i w:val="0"/>
        </w:rPr>
        <w:t>Project Manager</w:t>
      </w:r>
      <w:r>
        <w:rPr>
          <w:rStyle w:val="ItalicExpanded"/>
          <w:i w:val="0"/>
        </w:rPr>
        <w:t xml:space="preserve"> and </w:t>
      </w:r>
      <w:r w:rsidRPr="00F82F68">
        <w:rPr>
          <w:rStyle w:val="ItalicExpanded"/>
          <w:b/>
          <w:i w:val="0"/>
        </w:rPr>
        <w:t>Technical Lead</w:t>
      </w:r>
      <w:r>
        <w:rPr>
          <w:rStyle w:val="ItalicExpanded"/>
        </w:rPr>
        <w:t xml:space="preserve"> </w:t>
      </w:r>
      <w:r>
        <w:t>r</w:t>
      </w:r>
      <w:r w:rsidR="008C6C2D">
        <w:t xml:space="preserve">esponsible for ensuring the delivery of </w:t>
      </w:r>
      <w:r w:rsidR="00A83F7B">
        <w:t xml:space="preserve">multiple </w:t>
      </w:r>
      <w:r w:rsidR="008C6C2D">
        <w:t>S</w:t>
      </w:r>
      <w:r w:rsidR="006B13D2">
        <w:t>harePoint and Mobility projects</w:t>
      </w:r>
      <w:r>
        <w:t>.</w:t>
      </w:r>
    </w:p>
    <w:p w14:paraId="4DAB2EA7" w14:textId="3BE8E208" w:rsidR="008C6C2D" w:rsidRDefault="008C6C2D" w:rsidP="008C6C2D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>Lead cross-functional project teams of Technical Lead, Business Analysts and on shore and offshore developers in the delivery of project.</w:t>
      </w:r>
    </w:p>
    <w:p w14:paraId="7034118A" w14:textId="558647DF" w:rsidR="00661535" w:rsidRDefault="00661535" w:rsidP="008C6C2D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Created and Maintained Project Plans in </w:t>
      </w:r>
      <w:r>
        <w:rPr>
          <w:rStyle w:val="Strong"/>
        </w:rPr>
        <w:t xml:space="preserve">MS Project </w:t>
      </w:r>
      <w:r>
        <w:t xml:space="preserve">and </w:t>
      </w:r>
      <w:r w:rsidRPr="004352E9">
        <w:rPr>
          <w:b/>
        </w:rPr>
        <w:t>SharePoint</w:t>
      </w:r>
      <w:r>
        <w:t xml:space="preserve"> </w:t>
      </w:r>
      <w:r>
        <w:t>Lists.</w:t>
      </w:r>
    </w:p>
    <w:p w14:paraId="549E501B" w14:textId="27CF1ECE" w:rsidR="008C6C2D" w:rsidRDefault="00A06446" w:rsidP="008C6C2D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Worked </w:t>
      </w:r>
      <w:r w:rsidR="007D2658">
        <w:t>alongside</w:t>
      </w:r>
      <w:r w:rsidR="008C6C2D">
        <w:t xml:space="preserve"> the </w:t>
      </w:r>
      <w:r w:rsidR="007D2658">
        <w:t>development</w:t>
      </w:r>
      <w:r w:rsidR="008C6C2D">
        <w:t xml:space="preserve"> team in design and development tasks in </w:t>
      </w:r>
      <w:r w:rsidR="008C6C2D" w:rsidRPr="004352E9">
        <w:rPr>
          <w:b/>
        </w:rPr>
        <w:t>SharePoint 2013</w:t>
      </w:r>
      <w:r w:rsidR="008C6C2D">
        <w:t>.</w:t>
      </w:r>
    </w:p>
    <w:p w14:paraId="6DFBE805" w14:textId="390F00D8" w:rsidR="00B4371E" w:rsidRDefault="00C73BB9" w:rsidP="00B4371E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Provided technical guidance and </w:t>
      </w:r>
      <w:r w:rsidR="008C6C2D">
        <w:t>training site owners and content managers on SharePoint functionality.</w:t>
      </w:r>
    </w:p>
    <w:p w14:paraId="628320D1" w14:textId="5F3C7FF9" w:rsidR="008B4D3A" w:rsidRDefault="008B4D3A" w:rsidP="00B4371E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Provided guidance and advice to other Project </w:t>
      </w:r>
      <w:r w:rsidR="00484D61">
        <w:t>Managers.</w:t>
      </w:r>
    </w:p>
    <w:p w14:paraId="33E43C07" w14:textId="3D10FA11" w:rsidR="00B4371E" w:rsidRDefault="00B4371E" w:rsidP="00B4371E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>Collaborate</w:t>
      </w:r>
      <w:r w:rsidR="00EF2B46">
        <w:t>d</w:t>
      </w:r>
      <w:r>
        <w:t xml:space="preserve"> with </w:t>
      </w:r>
      <w:r>
        <w:t>developers</w:t>
      </w:r>
      <w:r>
        <w:t xml:space="preserve"> to determin</w:t>
      </w:r>
      <w:r w:rsidR="00EF2B46">
        <w:t xml:space="preserve">e if solutions currently </w:t>
      </w:r>
      <w:r w:rsidR="00314E23">
        <w:t>exist</w:t>
      </w:r>
      <w:r w:rsidR="00EF2B46">
        <w:t xml:space="preserve"> </w:t>
      </w:r>
      <w:r>
        <w:t>or whether new solutions are feasible to meet business requirements</w:t>
      </w:r>
      <w:r>
        <w:t>.</w:t>
      </w:r>
    </w:p>
    <w:p w14:paraId="13B7F0C8" w14:textId="4F84E38D" w:rsidR="00775002" w:rsidRDefault="00775002" w:rsidP="00775002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  <w:rPr>
          <w:rStyle w:val="CapsExpandedColored"/>
          <w:b w:val="0"/>
          <w:caps w:val="0"/>
          <w:color w:val="auto"/>
          <w:spacing w:val="0"/>
        </w:rPr>
      </w:pPr>
      <w:r>
        <w:rPr>
          <w:rStyle w:val="CapsExpandedColored"/>
          <w:b w:val="0"/>
          <w:caps w:val="0"/>
          <w:color w:val="auto"/>
          <w:spacing w:val="0"/>
        </w:rPr>
        <w:t>Lead</w:t>
      </w:r>
      <w:r>
        <w:rPr>
          <w:rStyle w:val="CapsExpandedColored"/>
          <w:b w:val="0"/>
          <w:caps w:val="0"/>
          <w:color w:val="auto"/>
          <w:spacing w:val="0"/>
        </w:rPr>
        <w:t xml:space="preserve"> project kick off meetings to gathers requirements for SharePoint</w:t>
      </w:r>
      <w:r>
        <w:rPr>
          <w:rStyle w:val="CapsExpandedColored"/>
          <w:b w:val="0"/>
          <w:caps w:val="0"/>
          <w:color w:val="auto"/>
          <w:spacing w:val="0"/>
        </w:rPr>
        <w:t xml:space="preserve"> and Mobility Projects.</w:t>
      </w:r>
    </w:p>
    <w:p w14:paraId="3B2EF69E" w14:textId="31911A40" w:rsidR="00775002" w:rsidRDefault="00775002" w:rsidP="00775002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rPr>
          <w:rStyle w:val="CapsExpandedColored"/>
          <w:b w:val="0"/>
          <w:caps w:val="0"/>
          <w:color w:val="auto"/>
          <w:spacing w:val="0"/>
        </w:rPr>
        <w:t>Created</w:t>
      </w:r>
      <w:r w:rsidRPr="00775002">
        <w:rPr>
          <w:rStyle w:val="CapsExpandedColored"/>
          <w:b w:val="0"/>
          <w:caps w:val="0"/>
          <w:color w:val="auto"/>
          <w:spacing w:val="0"/>
        </w:rPr>
        <w:t xml:space="preserve"> functional requirements </w:t>
      </w:r>
      <w:r w:rsidR="00400112">
        <w:rPr>
          <w:rStyle w:val="CapsExpandedColored"/>
          <w:b w:val="0"/>
          <w:caps w:val="0"/>
          <w:color w:val="auto"/>
          <w:spacing w:val="0"/>
        </w:rPr>
        <w:t xml:space="preserve">and training </w:t>
      </w:r>
      <w:r>
        <w:rPr>
          <w:rStyle w:val="CapsExpandedColored"/>
          <w:b w:val="0"/>
          <w:caps w:val="0"/>
          <w:color w:val="auto"/>
          <w:spacing w:val="0"/>
        </w:rPr>
        <w:t>documentation</w:t>
      </w:r>
      <w:r w:rsidR="00EF2B46">
        <w:rPr>
          <w:rStyle w:val="CapsExpandedColored"/>
          <w:b w:val="0"/>
          <w:caps w:val="0"/>
          <w:color w:val="auto"/>
          <w:spacing w:val="0"/>
        </w:rPr>
        <w:t>.</w:t>
      </w:r>
    </w:p>
    <w:p w14:paraId="40578F52" w14:textId="5AA400F8" w:rsidR="008C6C2D" w:rsidRDefault="008C6C2D" w:rsidP="008C6C2D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>Lead Developer’s Community for all technology platforms across IT.</w:t>
      </w:r>
    </w:p>
    <w:p w14:paraId="7B19FB64" w14:textId="6ABC8914" w:rsidR="00E950FC" w:rsidRPr="00EA2E0D" w:rsidRDefault="00E950FC" w:rsidP="008C6C2D">
      <w:pPr>
        <w:pStyle w:val="ListParagraph"/>
        <w:widowControl w:val="0"/>
        <w:numPr>
          <w:ilvl w:val="0"/>
          <w:numId w:val="0"/>
        </w:numPr>
        <w:tabs>
          <w:tab w:val="clear" w:pos="10800"/>
          <w:tab w:val="left" w:pos="360"/>
        </w:tabs>
        <w:spacing w:before="90" w:after="90"/>
        <w:ind w:left="360" w:right="800"/>
        <w:contextualSpacing/>
      </w:pPr>
    </w:p>
    <w:p w14:paraId="2ECE3725" w14:textId="40CE9022" w:rsidR="00E950FC" w:rsidRPr="00EA2E0D" w:rsidRDefault="008A04B9" w:rsidP="00E950FC">
      <w:r>
        <w:rPr>
          <w:rStyle w:val="CapsExpandedColored"/>
        </w:rPr>
        <w:t>huxley</w:t>
      </w:r>
      <w:r w:rsidR="00E950FC" w:rsidRPr="00EA2E0D">
        <w:rPr>
          <w:rStyle w:val="CapsExpandedColored"/>
        </w:rPr>
        <w:t xml:space="preserve"> </w:t>
      </w:r>
      <w:r>
        <w:rPr>
          <w:rStyle w:val="CapsExpandedColored"/>
        </w:rPr>
        <w:t>associates</w:t>
      </w:r>
      <w:r w:rsidR="00E950FC" w:rsidRPr="00EA2E0D">
        <w:tab/>
        <w:t>Chicago, Illinois</w:t>
      </w:r>
    </w:p>
    <w:p w14:paraId="38265E2F" w14:textId="662A4EB6" w:rsidR="00E950FC" w:rsidRPr="00EA2E0D" w:rsidRDefault="008A04B9" w:rsidP="00E950FC">
      <w:r>
        <w:rPr>
          <w:rStyle w:val="ItalicExpanded"/>
        </w:rPr>
        <w:t>SharePoint Consultant (Contract)</w:t>
      </w:r>
      <w:r w:rsidR="00E950FC" w:rsidRPr="00EA2E0D">
        <w:tab/>
      </w:r>
      <w:r>
        <w:t>November 201</w:t>
      </w:r>
      <w:r w:rsidR="00E950FC" w:rsidRPr="00EA2E0D">
        <w:t xml:space="preserve">5 - </w:t>
      </w:r>
      <w:r>
        <w:t>January 2016</w:t>
      </w:r>
    </w:p>
    <w:p w14:paraId="0F871F1D" w14:textId="77777777" w:rsidR="008A04B9" w:rsidRPr="008A04B9" w:rsidRDefault="008A04B9" w:rsidP="008A04B9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 w:rsidRPr="008A04B9">
        <w:rPr>
          <w:rFonts w:eastAsia="Calibri Light,Tahoma"/>
          <w:szCs w:val="20"/>
        </w:rPr>
        <w:t xml:space="preserve">Responsible for the strategic operational support of the SharePoint environment and migration project </w:t>
      </w:r>
      <w:r w:rsidRPr="00400112">
        <w:rPr>
          <w:rFonts w:eastAsia="Calibri Light,Tahoma"/>
          <w:b/>
          <w:szCs w:val="20"/>
        </w:rPr>
        <w:t>SharePoint 2013</w:t>
      </w:r>
      <w:r w:rsidRPr="008A04B9">
        <w:rPr>
          <w:rFonts w:eastAsia="Calibri Light,Tahoma"/>
          <w:szCs w:val="20"/>
        </w:rPr>
        <w:t xml:space="preserve">. </w:t>
      </w:r>
    </w:p>
    <w:p w14:paraId="48E00A88" w14:textId="3A3C5C1A" w:rsidR="008A04B9" w:rsidRPr="008A04B9" w:rsidRDefault="008A04B9" w:rsidP="008A04B9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 w:rsidRPr="008A04B9">
        <w:rPr>
          <w:rFonts w:eastAsia="Calibri Light,Tahoma"/>
          <w:szCs w:val="20"/>
        </w:rPr>
        <w:t xml:space="preserve">Prepared the </w:t>
      </w:r>
      <w:r w:rsidRPr="00400112">
        <w:rPr>
          <w:rFonts w:eastAsia="Calibri Light,Tahoma"/>
          <w:b/>
          <w:szCs w:val="20"/>
        </w:rPr>
        <w:t>SharePoint 2010</w:t>
      </w:r>
      <w:r w:rsidRPr="008A04B9">
        <w:rPr>
          <w:rFonts w:eastAsia="Calibri Light,Tahoma"/>
          <w:szCs w:val="20"/>
        </w:rPr>
        <w:t xml:space="preserve"> environment for migration to </w:t>
      </w:r>
      <w:r w:rsidRPr="00400112">
        <w:rPr>
          <w:rFonts w:eastAsia="Calibri Light,Tahoma"/>
          <w:b/>
          <w:szCs w:val="20"/>
        </w:rPr>
        <w:t>SharePoint 2013</w:t>
      </w:r>
      <w:r w:rsidRPr="008A04B9">
        <w:rPr>
          <w:rFonts w:eastAsia="Calibri Light,Tahoma"/>
          <w:szCs w:val="20"/>
        </w:rPr>
        <w:t xml:space="preserve">. </w:t>
      </w:r>
    </w:p>
    <w:p w14:paraId="2980C4E5" w14:textId="77777777" w:rsidR="008A04B9" w:rsidRPr="008A04B9" w:rsidRDefault="008A04B9" w:rsidP="008A04B9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 w:rsidRPr="008A04B9">
        <w:rPr>
          <w:rFonts w:eastAsia="Calibri Light,Tahoma"/>
          <w:szCs w:val="20"/>
        </w:rPr>
        <w:t xml:space="preserve">Designed, developed and implemented complex sites while leveraging </w:t>
      </w:r>
      <w:r w:rsidRPr="00857269">
        <w:rPr>
          <w:rFonts w:eastAsia="Calibri Light,Tahoma"/>
          <w:b/>
          <w:szCs w:val="20"/>
        </w:rPr>
        <w:t>SharePoint 2013</w:t>
      </w:r>
      <w:r w:rsidRPr="008A04B9">
        <w:rPr>
          <w:rFonts w:eastAsia="Calibri Light,Tahoma"/>
          <w:szCs w:val="20"/>
        </w:rPr>
        <w:t xml:space="preserve"> out of the box features.</w:t>
      </w:r>
    </w:p>
    <w:p w14:paraId="60CBC5D4" w14:textId="56243C9D" w:rsidR="008A04B9" w:rsidRPr="008A04B9" w:rsidRDefault="008A04B9" w:rsidP="008A04B9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 w:rsidRPr="008A04B9">
        <w:rPr>
          <w:rFonts w:eastAsia="Calibri Light,Tahoma"/>
          <w:szCs w:val="20"/>
        </w:rPr>
        <w:lastRenderedPageBreak/>
        <w:t xml:space="preserve">Provided technical guidance, support and training to site owners and content managers on </w:t>
      </w:r>
      <w:r w:rsidRPr="00857269">
        <w:rPr>
          <w:rFonts w:eastAsia="Calibri Light,Tahoma"/>
          <w:b/>
          <w:szCs w:val="20"/>
        </w:rPr>
        <w:t>SharePoint 2013</w:t>
      </w:r>
      <w:r w:rsidRPr="008A04B9">
        <w:rPr>
          <w:rFonts w:eastAsia="Calibri Light,Tahoma"/>
          <w:szCs w:val="20"/>
        </w:rPr>
        <w:t xml:space="preserve"> functionality, management and security</w:t>
      </w:r>
      <w:r w:rsidR="00857269">
        <w:rPr>
          <w:rFonts w:eastAsia="Calibri Light,Tahoma"/>
          <w:szCs w:val="20"/>
        </w:rPr>
        <w:t>.</w:t>
      </w:r>
    </w:p>
    <w:p w14:paraId="517AA079" w14:textId="4A06EA30" w:rsidR="008A04B9" w:rsidRPr="008A04B9" w:rsidRDefault="008A04B9" w:rsidP="008A04B9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 w:rsidRPr="008A04B9">
        <w:rPr>
          <w:rFonts w:eastAsia="Calibri Light,Tahoma"/>
          <w:szCs w:val="20"/>
        </w:rPr>
        <w:t xml:space="preserve">Served as </w:t>
      </w:r>
      <w:r w:rsidRPr="00857269">
        <w:rPr>
          <w:rFonts w:eastAsia="Calibri Light,Tahoma"/>
          <w:b/>
          <w:szCs w:val="20"/>
        </w:rPr>
        <w:t>Business Analyst</w:t>
      </w:r>
      <w:r w:rsidRPr="008A04B9">
        <w:rPr>
          <w:rFonts w:eastAsia="Calibri Light,Tahoma"/>
          <w:szCs w:val="20"/>
        </w:rPr>
        <w:t xml:space="preserve"> offering planning, </w:t>
      </w:r>
      <w:r w:rsidR="00D447A5">
        <w:rPr>
          <w:rFonts w:eastAsia="Calibri Light,Tahoma"/>
          <w:szCs w:val="20"/>
        </w:rPr>
        <w:t xml:space="preserve">requirements gathering, </w:t>
      </w:r>
      <w:r w:rsidRPr="008A04B9">
        <w:rPr>
          <w:rFonts w:eastAsia="Calibri Light,Tahoma"/>
          <w:szCs w:val="20"/>
        </w:rPr>
        <w:t>documentation and communication for SharePoint Solutions.</w:t>
      </w:r>
    </w:p>
    <w:p w14:paraId="5CDD79C2" w14:textId="1A6F28D8" w:rsidR="008A04B9" w:rsidRPr="008A04B9" w:rsidRDefault="008A04B9" w:rsidP="008A04B9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 w:rsidRPr="008A04B9">
        <w:rPr>
          <w:rFonts w:eastAsia="Calibri Light,Tahoma"/>
          <w:szCs w:val="20"/>
        </w:rPr>
        <w:t xml:space="preserve">Monitored and managed consultants </w:t>
      </w:r>
      <w:r w:rsidR="007E141D">
        <w:rPr>
          <w:rFonts w:eastAsia="Calibri Light,Tahoma"/>
          <w:szCs w:val="20"/>
        </w:rPr>
        <w:t>on</w:t>
      </w:r>
      <w:r w:rsidRPr="008A04B9">
        <w:rPr>
          <w:rFonts w:eastAsia="Calibri Light,Tahoma"/>
          <w:szCs w:val="20"/>
        </w:rPr>
        <w:t xml:space="preserve"> the </w:t>
      </w:r>
      <w:r w:rsidRPr="00857269">
        <w:rPr>
          <w:rFonts w:eastAsia="Calibri Light,Tahoma"/>
          <w:b/>
          <w:szCs w:val="20"/>
        </w:rPr>
        <w:t>SharePoint 2013</w:t>
      </w:r>
      <w:r w:rsidRPr="008A04B9">
        <w:rPr>
          <w:rFonts w:eastAsia="Calibri Light,Tahoma"/>
          <w:szCs w:val="20"/>
        </w:rPr>
        <w:t xml:space="preserve"> migration project</w:t>
      </w:r>
      <w:r w:rsidRPr="008A04B9">
        <w:rPr>
          <w:rFonts w:asciiTheme="minorHAnsi" w:eastAsia="Calibri Light,Tahoma" w:hAnsiTheme="minorHAnsi" w:cstheme="minorHAnsi"/>
          <w:szCs w:val="20"/>
        </w:rPr>
        <w:t>.</w:t>
      </w:r>
    </w:p>
    <w:p w14:paraId="44EFEAF4" w14:textId="569CEA0A" w:rsidR="00E950FC" w:rsidRPr="00EA2E0D" w:rsidRDefault="00E950FC" w:rsidP="008A04B9">
      <w:pPr>
        <w:pStyle w:val="ListParagraph"/>
        <w:widowControl w:val="0"/>
        <w:numPr>
          <w:ilvl w:val="0"/>
          <w:numId w:val="0"/>
        </w:numPr>
        <w:tabs>
          <w:tab w:val="clear" w:pos="10800"/>
          <w:tab w:val="left" w:pos="360"/>
        </w:tabs>
        <w:spacing w:before="90" w:after="90"/>
        <w:ind w:left="360" w:right="800"/>
        <w:contextualSpacing/>
      </w:pPr>
    </w:p>
    <w:p w14:paraId="43156177" w14:textId="072E37D8" w:rsidR="00E950FC" w:rsidRPr="00EA2E0D" w:rsidRDefault="00933C16" w:rsidP="00E950FC">
      <w:r>
        <w:rPr>
          <w:rStyle w:val="CapsExpandedColored"/>
        </w:rPr>
        <w:t>aditi staffing/ Centers for diesease control- CDC</w:t>
      </w:r>
      <w:r w:rsidR="00E950FC" w:rsidRPr="00EA2E0D">
        <w:tab/>
      </w:r>
      <w:r>
        <w:t>Atlanta</w:t>
      </w:r>
      <w:r w:rsidR="00E950FC" w:rsidRPr="00EA2E0D">
        <w:t xml:space="preserve">, </w:t>
      </w:r>
      <w:r>
        <w:t>Georgia and Remote</w:t>
      </w:r>
    </w:p>
    <w:p w14:paraId="2648EF5E" w14:textId="5BB4FFA7" w:rsidR="00E950FC" w:rsidRPr="00EA2E0D" w:rsidRDefault="00933C16" w:rsidP="00E950FC">
      <w:r>
        <w:rPr>
          <w:rStyle w:val="ItalicExpanded"/>
        </w:rPr>
        <w:t>SharePoint Consultant (Contract)</w:t>
      </w:r>
      <w:r w:rsidR="00E950FC" w:rsidRPr="00EA2E0D">
        <w:tab/>
      </w:r>
      <w:r>
        <w:t>July 2014</w:t>
      </w:r>
      <w:r w:rsidR="00E950FC" w:rsidRPr="00EA2E0D">
        <w:t xml:space="preserve"> – </w:t>
      </w:r>
      <w:r>
        <w:t xml:space="preserve">November </w:t>
      </w:r>
      <w:r w:rsidRPr="00EA2E0D">
        <w:t>2015</w:t>
      </w:r>
    </w:p>
    <w:p w14:paraId="4CD559B2" w14:textId="31B4EF0B" w:rsidR="00797DB0" w:rsidRDefault="00797DB0" w:rsidP="00933C16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SharePoint </w:t>
      </w:r>
      <w:r>
        <w:rPr>
          <w:rStyle w:val="Strong"/>
        </w:rPr>
        <w:t>Site Collection Administrator</w:t>
      </w:r>
      <w:r>
        <w:t xml:space="preserve"> for division.</w:t>
      </w:r>
    </w:p>
    <w:p w14:paraId="1CC9A436" w14:textId="5EFDE209" w:rsidR="00933C16" w:rsidRDefault="00933C16" w:rsidP="00933C16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Responsible for the strategic operational support and ongoing enhancement of the SharePoint environment. </w:t>
      </w:r>
    </w:p>
    <w:p w14:paraId="78C1C1AB" w14:textId="357E9BBE" w:rsidR="00933C16" w:rsidRDefault="00933C16" w:rsidP="00933C16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Developed SharePoint solutions for multiple areas within the CDC using </w:t>
      </w:r>
      <w:r w:rsidRPr="007E141D">
        <w:rPr>
          <w:b/>
        </w:rPr>
        <w:t>OOTB</w:t>
      </w:r>
      <w:r>
        <w:t xml:space="preserve"> features and functionality. These solutions were developed within using </w:t>
      </w:r>
      <w:r w:rsidRPr="007E141D">
        <w:rPr>
          <w:b/>
        </w:rPr>
        <w:t>InfoPath, SharePoint Designer and Nintex Workflow</w:t>
      </w:r>
      <w:r>
        <w:t>.</w:t>
      </w:r>
    </w:p>
    <w:p w14:paraId="76A68E5F" w14:textId="3499A37A" w:rsidR="00933C16" w:rsidRDefault="00933C16" w:rsidP="00933C16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>Provided technical g</w:t>
      </w:r>
      <w:r w:rsidR="007E141D">
        <w:t>uidance, support and training on</w:t>
      </w:r>
      <w:r>
        <w:t xml:space="preserve"> SharePoint functionality.</w:t>
      </w:r>
    </w:p>
    <w:p w14:paraId="05215724" w14:textId="35B49EE9" w:rsidR="00F82F68" w:rsidRDefault="00F82F68" w:rsidP="00F82F68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 w:rsidRPr="008A04B9">
        <w:rPr>
          <w:rFonts w:eastAsia="Calibri Light,Tahoma"/>
          <w:szCs w:val="20"/>
        </w:rPr>
        <w:t xml:space="preserve">Served as </w:t>
      </w:r>
      <w:r w:rsidRPr="00857269">
        <w:rPr>
          <w:rFonts w:eastAsia="Calibri Light,Tahoma"/>
          <w:b/>
          <w:szCs w:val="20"/>
        </w:rPr>
        <w:t>Business Analyst</w:t>
      </w:r>
      <w:r w:rsidRPr="008A04B9">
        <w:rPr>
          <w:rFonts w:eastAsia="Calibri Light,Tahoma"/>
          <w:szCs w:val="20"/>
        </w:rPr>
        <w:t xml:space="preserve"> offering planning, </w:t>
      </w:r>
      <w:r>
        <w:rPr>
          <w:rFonts w:eastAsia="Calibri Light,Tahoma"/>
          <w:szCs w:val="20"/>
        </w:rPr>
        <w:t xml:space="preserve">requirements gathering, </w:t>
      </w:r>
      <w:r w:rsidRPr="008A04B9">
        <w:rPr>
          <w:rFonts w:eastAsia="Calibri Light,Tahoma"/>
          <w:szCs w:val="20"/>
        </w:rPr>
        <w:t>documentation and communication for SharePoint Solutions.</w:t>
      </w:r>
    </w:p>
    <w:p w14:paraId="4908E1BA" w14:textId="5F56A3D8" w:rsidR="00933C16" w:rsidRDefault="00933C16" w:rsidP="00933C16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Managed </w:t>
      </w:r>
      <w:r w:rsidR="00581C15">
        <w:t xml:space="preserve">support </w:t>
      </w:r>
      <w:r>
        <w:t>issues regarding SharePoint through service requests and change managements requests.</w:t>
      </w:r>
    </w:p>
    <w:p w14:paraId="1CCE6228" w14:textId="77777777" w:rsidR="00933C16" w:rsidRDefault="00933C16" w:rsidP="00933C16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>Participated in complex projects with stakeholders and business analysts in site planning sessions as a technical lead to analyze development requirements and provide recommendations.</w:t>
      </w:r>
    </w:p>
    <w:p w14:paraId="3535A13C" w14:textId="77777777" w:rsidR="001E2059" w:rsidRDefault="00933C16" w:rsidP="001E2059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Created and maintained SharePoint training documentation.  </w:t>
      </w:r>
    </w:p>
    <w:p w14:paraId="14BB93C8" w14:textId="3641BCE9" w:rsidR="001E2059" w:rsidRPr="001E2059" w:rsidRDefault="001E2059" w:rsidP="001E2059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  <w:rPr>
          <w:rStyle w:val="CapsExpandedColored"/>
          <w:b w:val="0"/>
          <w:caps w:val="0"/>
          <w:color w:val="auto"/>
          <w:spacing w:val="0"/>
        </w:rPr>
      </w:pPr>
      <w:r>
        <w:t xml:space="preserve">Provided technical support for the </w:t>
      </w:r>
      <w:r>
        <w:rPr>
          <w:rStyle w:val="CapsExpandedColored"/>
          <w:b w:val="0"/>
          <w:caps w:val="0"/>
          <w:color w:val="auto"/>
          <w:spacing w:val="0"/>
        </w:rPr>
        <w:t xml:space="preserve">upgrade and migration from </w:t>
      </w:r>
      <w:r w:rsidRPr="00D01E03">
        <w:rPr>
          <w:rStyle w:val="CapsExpandedColored"/>
          <w:caps w:val="0"/>
          <w:color w:val="auto"/>
          <w:spacing w:val="0"/>
        </w:rPr>
        <w:t>SharePoint 2010</w:t>
      </w:r>
      <w:r>
        <w:rPr>
          <w:rStyle w:val="CapsExpandedColored"/>
          <w:b w:val="0"/>
          <w:caps w:val="0"/>
          <w:color w:val="auto"/>
          <w:spacing w:val="0"/>
        </w:rPr>
        <w:t xml:space="preserve"> to </w:t>
      </w:r>
      <w:r w:rsidRPr="00D01E03">
        <w:rPr>
          <w:rStyle w:val="CapsExpandedColored"/>
          <w:caps w:val="0"/>
          <w:color w:val="auto"/>
          <w:spacing w:val="0"/>
        </w:rPr>
        <w:t>SharePoint 2013</w:t>
      </w:r>
      <w:r>
        <w:rPr>
          <w:rStyle w:val="CapsExpandedColored"/>
          <w:b w:val="0"/>
          <w:caps w:val="0"/>
          <w:color w:val="auto"/>
          <w:spacing w:val="0"/>
        </w:rPr>
        <w:t>.</w:t>
      </w:r>
    </w:p>
    <w:p w14:paraId="68B81A7C" w14:textId="77777777" w:rsidR="001A3959" w:rsidRDefault="001A3959" w:rsidP="00932C03">
      <w:pPr>
        <w:rPr>
          <w:rStyle w:val="CapsExpandedColored"/>
        </w:rPr>
      </w:pPr>
    </w:p>
    <w:p w14:paraId="71B6D591" w14:textId="58023BAC" w:rsidR="00932C03" w:rsidRPr="00EA2E0D" w:rsidRDefault="00932C03" w:rsidP="00932C03">
      <w:r>
        <w:rPr>
          <w:rStyle w:val="CapsExpandedColored"/>
        </w:rPr>
        <w:t>catlin insurance</w:t>
      </w:r>
      <w:r w:rsidRPr="00EA2E0D">
        <w:tab/>
      </w:r>
      <w:r>
        <w:t>Atlanta</w:t>
      </w:r>
      <w:r w:rsidRPr="00EA2E0D">
        <w:t xml:space="preserve">, </w:t>
      </w:r>
      <w:r>
        <w:t>Georgia</w:t>
      </w:r>
    </w:p>
    <w:p w14:paraId="0E2C02A1" w14:textId="3DECB645" w:rsidR="00932C03" w:rsidRPr="00EA2E0D" w:rsidRDefault="00932C03" w:rsidP="00932C03">
      <w:r>
        <w:rPr>
          <w:rStyle w:val="ItalicExpanded"/>
        </w:rPr>
        <w:t xml:space="preserve">SQL Developer/SharePoint Site Collection Administrator </w:t>
      </w:r>
      <w:r w:rsidRPr="00EA2E0D">
        <w:tab/>
      </w:r>
      <w:r>
        <w:t>January 2011</w:t>
      </w:r>
      <w:r w:rsidRPr="00EA2E0D">
        <w:t xml:space="preserve"> – </w:t>
      </w:r>
      <w:r>
        <w:t>July 2014</w:t>
      </w:r>
    </w:p>
    <w:p w14:paraId="10EF9006" w14:textId="3A28B520" w:rsidR="00932C03" w:rsidRDefault="00932C03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Developed SharePoint solutions using </w:t>
      </w:r>
      <w:r w:rsidRPr="00B20612">
        <w:rPr>
          <w:b/>
        </w:rPr>
        <w:t>O</w:t>
      </w:r>
      <w:r w:rsidR="008B49BD" w:rsidRPr="00B20612">
        <w:rPr>
          <w:b/>
        </w:rPr>
        <w:t>OTB</w:t>
      </w:r>
      <w:r w:rsidR="008B49BD">
        <w:t xml:space="preserve"> features and functionality </w:t>
      </w:r>
      <w:r>
        <w:t xml:space="preserve">using </w:t>
      </w:r>
      <w:r w:rsidRPr="00B20612">
        <w:rPr>
          <w:b/>
        </w:rPr>
        <w:t>InfoPath, SharePoint Designer and Nintex Workflow, and SSRS</w:t>
      </w:r>
      <w:r>
        <w:t>.</w:t>
      </w:r>
    </w:p>
    <w:p w14:paraId="19BE3D6B" w14:textId="576D5C18" w:rsidR="004D14CF" w:rsidRDefault="00932C03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Handled SharePoint </w:t>
      </w:r>
      <w:r w:rsidR="004D14CF">
        <w:t>Site Collection A</w:t>
      </w:r>
      <w:r w:rsidR="004B4FF9">
        <w:t>dministrati</w:t>
      </w:r>
      <w:r w:rsidR="00B20612">
        <w:t>on activities including security management.</w:t>
      </w:r>
    </w:p>
    <w:p w14:paraId="681FF61D" w14:textId="1972E71A" w:rsidR="00D15286" w:rsidRDefault="004D14CF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>Conducted User</w:t>
      </w:r>
      <w:r w:rsidR="00D15286">
        <w:t xml:space="preserve"> training sessions and </w:t>
      </w:r>
      <w:r w:rsidR="00932C03">
        <w:t>auth</w:t>
      </w:r>
      <w:r w:rsidR="00D15286">
        <w:t>ored</w:t>
      </w:r>
      <w:r w:rsidR="00932C03">
        <w:t xml:space="preserve"> training documents</w:t>
      </w:r>
      <w:r w:rsidR="00B20612">
        <w:t>.</w:t>
      </w:r>
      <w:r w:rsidR="00932C03">
        <w:t xml:space="preserve"> </w:t>
      </w:r>
    </w:p>
    <w:p w14:paraId="43873AC8" w14:textId="55A7BD3F" w:rsidR="00E43B0C" w:rsidRDefault="00D421C0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>Co-authored SharePoint</w:t>
      </w:r>
      <w:r w:rsidR="00E43B0C">
        <w:t xml:space="preserve"> governance plan detailing the rules and policies for the SharePoint</w:t>
      </w:r>
      <w:r>
        <w:t xml:space="preserve"> environment</w:t>
      </w:r>
      <w:r w:rsidR="00E43B0C">
        <w:t>.</w:t>
      </w:r>
    </w:p>
    <w:p w14:paraId="056BDFAF" w14:textId="20504C2E" w:rsidR="00932C03" w:rsidRDefault="00932C03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Developed forms, reports </w:t>
      </w:r>
      <w:r w:rsidR="004D14CF">
        <w:t xml:space="preserve">and store procedures using </w:t>
      </w:r>
      <w:r w:rsidR="004D14CF" w:rsidRPr="00A06446">
        <w:rPr>
          <w:b/>
        </w:rPr>
        <w:t>SQL</w:t>
      </w:r>
      <w:r w:rsidR="004D14CF">
        <w:t xml:space="preserve"> </w:t>
      </w:r>
      <w:r>
        <w:t xml:space="preserve">and </w:t>
      </w:r>
      <w:r w:rsidRPr="00B4528F">
        <w:rPr>
          <w:b/>
        </w:rPr>
        <w:t>Power Builder</w:t>
      </w:r>
      <w:r>
        <w:t xml:space="preserve">. </w:t>
      </w:r>
    </w:p>
    <w:p w14:paraId="70AD6D91" w14:textId="1044A295" w:rsidR="00932C03" w:rsidRDefault="00D15286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Enhanced business </w:t>
      </w:r>
      <w:r w:rsidR="00932C03">
        <w:t xml:space="preserve">processes </w:t>
      </w:r>
      <w:r>
        <w:t>for</w:t>
      </w:r>
      <w:r w:rsidR="00932C03">
        <w:t xml:space="preserve"> daily support and projects.   </w:t>
      </w:r>
    </w:p>
    <w:p w14:paraId="5C345F4D" w14:textId="2A4CD87D" w:rsidR="00932C03" w:rsidRDefault="00932C03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Served as the single point of contract for project escalations. </w:t>
      </w:r>
    </w:p>
    <w:p w14:paraId="611A0228" w14:textId="40263F99" w:rsidR="00D77A6B" w:rsidRDefault="00D77A6B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>Participate</w:t>
      </w:r>
      <w:r>
        <w:t>d</w:t>
      </w:r>
      <w:r>
        <w:t xml:space="preserve"> in the evaluation of new products or initiatives to determine the technology support required</w:t>
      </w:r>
      <w:r>
        <w:t>.</w:t>
      </w:r>
    </w:p>
    <w:p w14:paraId="372922FB" w14:textId="19A95289" w:rsidR="00932C03" w:rsidRDefault="00932C03" w:rsidP="00932C03">
      <w:pPr>
        <w:pStyle w:val="ListParagraph"/>
        <w:widowControl w:val="0"/>
        <w:numPr>
          <w:ilvl w:val="0"/>
          <w:numId w:val="0"/>
        </w:numPr>
        <w:tabs>
          <w:tab w:val="clear" w:pos="10800"/>
          <w:tab w:val="left" w:pos="360"/>
        </w:tabs>
        <w:spacing w:before="90" w:after="90"/>
        <w:ind w:left="360" w:right="800"/>
        <w:contextualSpacing/>
      </w:pPr>
    </w:p>
    <w:p w14:paraId="0D570119" w14:textId="53B95520" w:rsidR="00932C03" w:rsidRPr="00EA2E0D" w:rsidRDefault="00932C03" w:rsidP="00932C03">
      <w:r>
        <w:rPr>
          <w:rStyle w:val="CapsExpandedColored"/>
        </w:rPr>
        <w:t>renre insurance</w:t>
      </w:r>
      <w:r w:rsidRPr="00EA2E0D">
        <w:tab/>
      </w:r>
      <w:r>
        <w:t>Atlanta</w:t>
      </w:r>
      <w:r w:rsidRPr="00EA2E0D">
        <w:t xml:space="preserve">, </w:t>
      </w:r>
      <w:r>
        <w:t>Georgia</w:t>
      </w:r>
    </w:p>
    <w:p w14:paraId="5DD1D6F9" w14:textId="55BDBAE5" w:rsidR="00932C03" w:rsidRPr="00EA2E0D" w:rsidRDefault="00FE3D80" w:rsidP="00932C03">
      <w:r>
        <w:rPr>
          <w:rStyle w:val="ItalicExpanded"/>
        </w:rPr>
        <w:t>Senior Service Desk Analyst /</w:t>
      </w:r>
      <w:r w:rsidR="00932C03">
        <w:rPr>
          <w:rStyle w:val="ItalicExpanded"/>
        </w:rPr>
        <w:t xml:space="preserve"> Team Lead </w:t>
      </w:r>
      <w:r w:rsidR="00932C03" w:rsidRPr="00EA2E0D">
        <w:tab/>
      </w:r>
      <w:r w:rsidR="00932C03">
        <w:t>June 2010</w:t>
      </w:r>
      <w:r w:rsidR="00932C03" w:rsidRPr="00EA2E0D">
        <w:t xml:space="preserve"> – </w:t>
      </w:r>
      <w:r w:rsidR="00932C03">
        <w:t>December 2011</w:t>
      </w:r>
    </w:p>
    <w:p w14:paraId="662E8B0A" w14:textId="77777777" w:rsidR="00932C03" w:rsidRDefault="00932C03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Served as the Team Lead for Global Service Desk and Project lead for Global Service Desk project. </w:t>
      </w:r>
    </w:p>
    <w:p w14:paraId="268CD6AA" w14:textId="01C16903" w:rsidR="00932C03" w:rsidRDefault="00932C03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>Managed 9 Service Desk team members and 2 consultants while concurrently fielding high volume support requests.</w:t>
      </w:r>
    </w:p>
    <w:p w14:paraId="05850AA5" w14:textId="77777777" w:rsidR="00932C03" w:rsidRDefault="00932C03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Developed SLA metric reports using </w:t>
      </w:r>
      <w:r w:rsidRPr="00B4528F">
        <w:rPr>
          <w:b/>
        </w:rPr>
        <w:t>SSRS</w:t>
      </w:r>
      <w:r>
        <w:t xml:space="preserve"> for senior management.</w:t>
      </w:r>
    </w:p>
    <w:p w14:paraId="3C7E0AD2" w14:textId="0E1C464F" w:rsidR="00932C03" w:rsidRDefault="00932C03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 xml:space="preserve">Developed and administered </w:t>
      </w:r>
      <w:r w:rsidRPr="00970A85">
        <w:rPr>
          <w:b/>
        </w:rPr>
        <w:t xml:space="preserve">SharePoint 2007 </w:t>
      </w:r>
      <w:r w:rsidR="00970A85" w:rsidRPr="00970A85">
        <w:rPr>
          <w:b/>
        </w:rPr>
        <w:t xml:space="preserve">| </w:t>
      </w:r>
      <w:r w:rsidRPr="00970A85">
        <w:rPr>
          <w:b/>
        </w:rPr>
        <w:t>2010</w:t>
      </w:r>
      <w:r>
        <w:t xml:space="preserve"> Service Desk Team site.</w:t>
      </w:r>
    </w:p>
    <w:p w14:paraId="52115B91" w14:textId="374DBDFB" w:rsidR="00932C03" w:rsidRDefault="00932C03" w:rsidP="00932C03">
      <w:pPr>
        <w:pStyle w:val="ListParagraph"/>
        <w:widowControl w:val="0"/>
        <w:numPr>
          <w:ilvl w:val="0"/>
          <w:numId w:val="2"/>
        </w:numPr>
        <w:tabs>
          <w:tab w:val="clear" w:pos="10800"/>
          <w:tab w:val="left" w:pos="360"/>
        </w:tabs>
        <w:spacing w:before="90" w:after="90"/>
        <w:ind w:left="360" w:right="800" w:hanging="359"/>
        <w:contextualSpacing/>
      </w:pPr>
      <w:r>
        <w:t>Defined and maintained ITIL standards to deliver outstanding customer service to employees across 9 offices.</w:t>
      </w:r>
    </w:p>
    <w:p w14:paraId="1E614113" w14:textId="77777777" w:rsidR="00932C03" w:rsidRDefault="00932C03" w:rsidP="00932C03">
      <w:pPr>
        <w:pStyle w:val="ListParagraph"/>
        <w:widowControl w:val="0"/>
        <w:numPr>
          <w:ilvl w:val="0"/>
          <w:numId w:val="0"/>
        </w:numPr>
        <w:tabs>
          <w:tab w:val="clear" w:pos="10800"/>
          <w:tab w:val="left" w:pos="360"/>
        </w:tabs>
        <w:spacing w:before="90" w:after="90"/>
        <w:ind w:left="360" w:right="800"/>
        <w:contextualSpacing/>
      </w:pPr>
    </w:p>
    <w:p w14:paraId="2DE73B03" w14:textId="77777777" w:rsidR="00D65537" w:rsidRPr="00EA2E0D" w:rsidRDefault="00D65537" w:rsidP="00D65537">
      <w:r>
        <w:rPr>
          <w:rStyle w:val="CapsExpandedColored"/>
        </w:rPr>
        <w:t>renre insurance</w:t>
      </w:r>
      <w:r w:rsidRPr="00EA2E0D">
        <w:tab/>
      </w:r>
      <w:r>
        <w:t>Atlanta</w:t>
      </w:r>
      <w:r w:rsidRPr="00EA2E0D">
        <w:t xml:space="preserve">, </w:t>
      </w:r>
      <w:r>
        <w:t>Georgia</w:t>
      </w:r>
    </w:p>
    <w:p w14:paraId="1ACFB8A2" w14:textId="33161E85" w:rsidR="00D65537" w:rsidRPr="00EA2E0D" w:rsidRDefault="00D65537" w:rsidP="00D65537">
      <w:r>
        <w:rPr>
          <w:rStyle w:val="ItalicExpanded"/>
        </w:rPr>
        <w:t xml:space="preserve">Production Support Analyst </w:t>
      </w:r>
      <w:r>
        <w:rPr>
          <w:rStyle w:val="ItalicExpanded"/>
        </w:rPr>
        <w:tab/>
      </w:r>
      <w:r>
        <w:t>July 2008</w:t>
      </w:r>
      <w:r w:rsidRPr="00EA2E0D">
        <w:t xml:space="preserve"> – </w:t>
      </w:r>
      <w:r>
        <w:t>June 2010</w:t>
      </w:r>
    </w:p>
    <w:p w14:paraId="4DABBCCD" w14:textId="28868EA6" w:rsidR="00E950FC" w:rsidRDefault="00D65537" w:rsidP="00D65537">
      <w:pPr>
        <w:pStyle w:val="ListParagraph"/>
        <w:widowControl w:val="0"/>
        <w:numPr>
          <w:ilvl w:val="0"/>
          <w:numId w:val="4"/>
        </w:numPr>
        <w:tabs>
          <w:tab w:val="clear" w:pos="10800"/>
          <w:tab w:val="left" w:pos="360"/>
        </w:tabs>
        <w:spacing w:before="90" w:after="90"/>
        <w:ind w:right="800"/>
        <w:contextualSpacing/>
      </w:pPr>
      <w:r w:rsidRPr="00D65537">
        <w:t xml:space="preserve">Developed forms and reports using </w:t>
      </w:r>
      <w:r w:rsidRPr="00970A85">
        <w:rPr>
          <w:b/>
        </w:rPr>
        <w:t>SQL</w:t>
      </w:r>
      <w:r w:rsidRPr="00D65537">
        <w:t xml:space="preserve">. Effectively resolved production issues through the analysis, identifying and diagnosis of faults and symptoms using </w:t>
      </w:r>
      <w:r w:rsidRPr="00970A85">
        <w:rPr>
          <w:b/>
        </w:rPr>
        <w:t>SQL</w:t>
      </w:r>
      <w:r w:rsidRPr="00D65537">
        <w:t>.</w:t>
      </w:r>
    </w:p>
    <w:p w14:paraId="694C0365" w14:textId="77777777" w:rsidR="00D65537" w:rsidRDefault="00D65537" w:rsidP="00D65537">
      <w:pPr>
        <w:pStyle w:val="ListParagraph"/>
        <w:widowControl w:val="0"/>
        <w:numPr>
          <w:ilvl w:val="0"/>
          <w:numId w:val="0"/>
        </w:numPr>
        <w:tabs>
          <w:tab w:val="clear" w:pos="10800"/>
          <w:tab w:val="left" w:pos="360"/>
        </w:tabs>
        <w:spacing w:before="90" w:after="90"/>
        <w:ind w:left="360" w:right="800"/>
        <w:contextualSpacing/>
      </w:pPr>
    </w:p>
    <w:p w14:paraId="242B267D" w14:textId="6964B2FE" w:rsidR="00D65537" w:rsidRPr="00EA2E0D" w:rsidRDefault="00D65537" w:rsidP="00D65537">
      <w:pPr>
        <w:ind w:left="360" w:hanging="360"/>
      </w:pPr>
      <w:r>
        <w:rPr>
          <w:rStyle w:val="CapsExpandedColored"/>
        </w:rPr>
        <w:t>the network</w:t>
      </w:r>
      <w:r w:rsidRPr="00EA2E0D">
        <w:tab/>
      </w:r>
      <w:r>
        <w:t>Atlanta</w:t>
      </w:r>
      <w:r w:rsidRPr="00EA2E0D">
        <w:t xml:space="preserve">, </w:t>
      </w:r>
      <w:r>
        <w:t>Georgia</w:t>
      </w:r>
    </w:p>
    <w:p w14:paraId="2670595C" w14:textId="15737838" w:rsidR="00D65537" w:rsidRPr="00EA2E0D" w:rsidRDefault="00D65537" w:rsidP="00D65537">
      <w:pPr>
        <w:ind w:left="360" w:hanging="360"/>
      </w:pPr>
      <w:r>
        <w:rPr>
          <w:rStyle w:val="ItalicExpanded"/>
        </w:rPr>
        <w:t xml:space="preserve">SQL Application Developer </w:t>
      </w:r>
      <w:r w:rsidRPr="00EA2E0D">
        <w:tab/>
      </w:r>
      <w:r>
        <w:t>January 2007</w:t>
      </w:r>
      <w:r w:rsidRPr="00EA2E0D">
        <w:t xml:space="preserve"> – </w:t>
      </w:r>
      <w:r>
        <w:t>July 2008</w:t>
      </w:r>
    </w:p>
    <w:p w14:paraId="73BB8EB6" w14:textId="1C9BDF8D" w:rsidR="00D65537" w:rsidRPr="00EA2E0D" w:rsidRDefault="00D65537" w:rsidP="00D65537">
      <w:pPr>
        <w:pStyle w:val="ListParagraph"/>
        <w:widowControl w:val="0"/>
        <w:numPr>
          <w:ilvl w:val="0"/>
          <w:numId w:val="4"/>
        </w:numPr>
        <w:tabs>
          <w:tab w:val="clear" w:pos="10800"/>
          <w:tab w:val="left" w:pos="360"/>
        </w:tabs>
        <w:spacing w:before="90" w:after="90"/>
        <w:ind w:right="800"/>
        <w:contextualSpacing/>
      </w:pPr>
      <w:r w:rsidRPr="00D65537">
        <w:t xml:space="preserve">Developed software solutions using </w:t>
      </w:r>
      <w:r w:rsidRPr="00970A85">
        <w:rPr>
          <w:b/>
        </w:rPr>
        <w:t>SQL</w:t>
      </w:r>
      <w:r w:rsidRPr="00D65537">
        <w:t xml:space="preserve">. Resolved production issues through the analysis, identifying and diagnosis of faults and symptoms using </w:t>
      </w:r>
      <w:r w:rsidRPr="00970A85">
        <w:rPr>
          <w:b/>
        </w:rPr>
        <w:t>SQL</w:t>
      </w:r>
      <w:r w:rsidRPr="00D65537">
        <w:t>.</w:t>
      </w:r>
    </w:p>
    <w:p w14:paraId="5076D180" w14:textId="77777777" w:rsidR="003E61DA" w:rsidRPr="00EA2E0D" w:rsidRDefault="00E950FC" w:rsidP="00E950FC">
      <w:pPr>
        <w:pStyle w:val="Heading1"/>
      </w:pPr>
      <w:r w:rsidRPr="00EA2E0D">
        <w:rPr>
          <w:rStyle w:val="ColoredStrike"/>
        </w:rPr>
        <w:tab/>
      </w:r>
      <w:r w:rsidR="003E61DA" w:rsidRPr="00EA2E0D">
        <w:t>ADDITIONAL INFORMATION</w:t>
      </w:r>
      <w:r w:rsidRPr="00EA2E0D">
        <w:rPr>
          <w:rStyle w:val="ColoredStrike"/>
        </w:rPr>
        <w:tab/>
      </w:r>
    </w:p>
    <w:p w14:paraId="2B5C040E" w14:textId="3639CAFD" w:rsidR="00E950FC" w:rsidRDefault="003B2664" w:rsidP="00E950FC">
      <w:r>
        <w:rPr>
          <w:rStyle w:val="CapsExpandedColored"/>
        </w:rPr>
        <w:t>skills:</w:t>
      </w:r>
      <w:r w:rsidRPr="003B2664">
        <w:t xml:space="preserve"> </w:t>
      </w:r>
      <w:r>
        <w:t>S</w:t>
      </w:r>
      <w:r w:rsidR="0032505E">
        <w:t>harePoint 2010 | 2013 | Online</w:t>
      </w:r>
      <w:r w:rsidR="00F647F4">
        <w:t xml:space="preserve">, </w:t>
      </w:r>
      <w:r>
        <w:t>SharePoint Designer 2010, InfoPath 2010|2013, Nintex Workflows,</w:t>
      </w:r>
      <w:r w:rsidR="00085EEA">
        <w:t xml:space="preserve"> SQL, </w:t>
      </w:r>
      <w:r w:rsidR="001E1720">
        <w:t>jQuery</w:t>
      </w:r>
      <w:r>
        <w:t xml:space="preserve"> </w:t>
      </w:r>
      <w:r w:rsidR="001E1720">
        <w:t>ControlPoint</w:t>
      </w:r>
      <w:r w:rsidR="002D05CE">
        <w:t>, Microsoft Office 2010|2013|</w:t>
      </w:r>
      <w:r w:rsidR="0032505E">
        <w:t>O</w:t>
      </w:r>
      <w:r>
        <w:t xml:space="preserve">365, Project Server | Project Web App, </w:t>
      </w:r>
      <w:r w:rsidR="004177E2">
        <w:t>JIRA, Confluence</w:t>
      </w:r>
      <w:r w:rsidR="002D05CE">
        <w:t>, Business Analyst, Content Management, Project Management, Data Analysis, Training and Development, Documentation</w:t>
      </w:r>
    </w:p>
    <w:p w14:paraId="041446DC" w14:textId="77777777" w:rsidR="00E920BD" w:rsidRDefault="00E920BD" w:rsidP="00E950FC"/>
    <w:p w14:paraId="33E16349" w14:textId="60BDAEC3" w:rsidR="00E920BD" w:rsidRDefault="00F647F4" w:rsidP="00E950FC">
      <w:r>
        <w:rPr>
          <w:rStyle w:val="CapsExpandedColored"/>
        </w:rPr>
        <w:t>methodologies</w:t>
      </w:r>
      <w:r>
        <w:rPr>
          <w:rStyle w:val="CapsExpandedColored"/>
        </w:rPr>
        <w:t>:</w:t>
      </w:r>
      <w:r>
        <w:rPr>
          <w:rStyle w:val="CapsExpandedColored"/>
        </w:rPr>
        <w:t xml:space="preserve"> </w:t>
      </w:r>
      <w:r w:rsidR="001E1720">
        <w:t>A</w:t>
      </w:r>
      <w:r>
        <w:t>gile</w:t>
      </w:r>
      <w:r w:rsidR="001E1720">
        <w:t>, SDLC</w:t>
      </w:r>
    </w:p>
    <w:sectPr w:rsidR="00E920BD" w:rsidSect="0085461E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E1818" w14:textId="77777777" w:rsidR="0097762C" w:rsidRDefault="0097762C" w:rsidP="009F7586">
      <w:r>
        <w:separator/>
      </w:r>
    </w:p>
  </w:endnote>
  <w:endnote w:type="continuationSeparator" w:id="0">
    <w:p w14:paraId="69C77008" w14:textId="77777777" w:rsidR="0097762C" w:rsidRDefault="0097762C" w:rsidP="009F7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,Tahoma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C1F13E" w14:textId="77777777" w:rsidR="009F7586" w:rsidRPr="009F7586" w:rsidRDefault="009F7586">
    <w:pPr>
      <w:pStyle w:val="Footer"/>
      <w:rPr>
        <w:rFonts w:ascii="Cambria" w:hAnsi="Cambria"/>
        <w:vanish/>
        <w:sz w:val="22"/>
      </w:rPr>
    </w:pPr>
    <w:r w:rsidRPr="009F7586">
      <w:rPr>
        <w:rStyle w:val="tgc"/>
        <w:rFonts w:ascii="Cambria" w:hAnsi="Cambria"/>
        <w:vanish/>
        <w:sz w:val="22"/>
      </w:rPr>
      <w:t xml:space="preserve">© </w:t>
    </w:r>
    <w:r w:rsidRPr="009F7586">
      <w:rPr>
        <w:rFonts w:ascii="Cambria" w:hAnsi="Cambria"/>
        <w:vanish/>
        <w:sz w:val="22"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A15BC" w14:textId="77777777" w:rsidR="0097762C" w:rsidRDefault="0097762C" w:rsidP="009F7586">
      <w:r>
        <w:separator/>
      </w:r>
    </w:p>
  </w:footnote>
  <w:footnote w:type="continuationSeparator" w:id="0">
    <w:p w14:paraId="57D43ADE" w14:textId="77777777" w:rsidR="0097762C" w:rsidRDefault="0097762C" w:rsidP="009F75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15DD6"/>
    <w:multiLevelType w:val="hybridMultilevel"/>
    <w:tmpl w:val="42A2AD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418D2"/>
    <w:multiLevelType w:val="multilevel"/>
    <w:tmpl w:val="D9A62FF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526B9"/>
    <w:multiLevelType w:val="hybridMultilevel"/>
    <w:tmpl w:val="3A3EC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66BB1"/>
    <w:multiLevelType w:val="hybridMultilevel"/>
    <w:tmpl w:val="33B058D4"/>
    <w:lvl w:ilvl="0" w:tplc="40E87958">
      <w:start w:val="1"/>
      <w:numFmt w:val="bullet"/>
      <w:pStyle w:val="detailswbullets1"/>
      <w:lvlText w:val=""/>
      <w:lvlJc w:val="left"/>
      <w:pPr>
        <w:tabs>
          <w:tab w:val="num" w:pos="360"/>
        </w:tabs>
        <w:ind w:left="360" w:hanging="245"/>
      </w:pPr>
      <w:rPr>
        <w:rFonts w:ascii="Symbol" w:hAnsi="Symbol" w:hint="default"/>
      </w:rPr>
    </w:lvl>
    <w:lvl w:ilvl="1" w:tplc="E0781BC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4" w15:restartNumberingAfterBreak="0">
    <w:nsid w:val="67160933"/>
    <w:multiLevelType w:val="multilevel"/>
    <w:tmpl w:val="3F3EA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B164FB"/>
    <w:multiLevelType w:val="hybridMultilevel"/>
    <w:tmpl w:val="5B3431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9B7E42"/>
    <w:multiLevelType w:val="multilevel"/>
    <w:tmpl w:val="DF0ECD36"/>
    <w:lvl w:ilvl="0">
      <w:start w:val="1"/>
      <w:numFmt w:val="bullet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0"/>
  </w:num>
  <w:num w:numId="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bC0MDQ1NrUwMjBT0lEKTi0uzszPAymwqAUAJkFoxCwAAAA="/>
  </w:docVars>
  <w:rsids>
    <w:rsidRoot w:val="003E61DA"/>
    <w:rsid w:val="00035AFB"/>
    <w:rsid w:val="00085EEA"/>
    <w:rsid w:val="000A1CD3"/>
    <w:rsid w:val="001337AA"/>
    <w:rsid w:val="00180B85"/>
    <w:rsid w:val="0018262A"/>
    <w:rsid w:val="001A3959"/>
    <w:rsid w:val="001E1720"/>
    <w:rsid w:val="001E2059"/>
    <w:rsid w:val="001E78AD"/>
    <w:rsid w:val="002465AD"/>
    <w:rsid w:val="002D05CE"/>
    <w:rsid w:val="002F1C4F"/>
    <w:rsid w:val="00314E23"/>
    <w:rsid w:val="00322A4A"/>
    <w:rsid w:val="0032505E"/>
    <w:rsid w:val="003415C7"/>
    <w:rsid w:val="00346091"/>
    <w:rsid w:val="00384352"/>
    <w:rsid w:val="003A57C1"/>
    <w:rsid w:val="003B2664"/>
    <w:rsid w:val="003C779B"/>
    <w:rsid w:val="003E61DA"/>
    <w:rsid w:val="00400112"/>
    <w:rsid w:val="004177E2"/>
    <w:rsid w:val="004352E9"/>
    <w:rsid w:val="00446324"/>
    <w:rsid w:val="00454F5F"/>
    <w:rsid w:val="00484D61"/>
    <w:rsid w:val="004B4FF9"/>
    <w:rsid w:val="004D14CF"/>
    <w:rsid w:val="004D7E43"/>
    <w:rsid w:val="004E3A3B"/>
    <w:rsid w:val="0051247E"/>
    <w:rsid w:val="00581C15"/>
    <w:rsid w:val="005C479E"/>
    <w:rsid w:val="00645E5E"/>
    <w:rsid w:val="0065498B"/>
    <w:rsid w:val="00661535"/>
    <w:rsid w:val="006631FB"/>
    <w:rsid w:val="006B13D2"/>
    <w:rsid w:val="00700C5D"/>
    <w:rsid w:val="00710B1A"/>
    <w:rsid w:val="007614A9"/>
    <w:rsid w:val="00775002"/>
    <w:rsid w:val="00797DB0"/>
    <w:rsid w:val="007B064D"/>
    <w:rsid w:val="007D2658"/>
    <w:rsid w:val="007D70F2"/>
    <w:rsid w:val="007E141D"/>
    <w:rsid w:val="007E7564"/>
    <w:rsid w:val="00803AEC"/>
    <w:rsid w:val="00827CCA"/>
    <w:rsid w:val="0085127C"/>
    <w:rsid w:val="00857269"/>
    <w:rsid w:val="00871C59"/>
    <w:rsid w:val="00890604"/>
    <w:rsid w:val="008A04B9"/>
    <w:rsid w:val="008B49BD"/>
    <w:rsid w:val="008B4D3A"/>
    <w:rsid w:val="008C6C2D"/>
    <w:rsid w:val="008D6731"/>
    <w:rsid w:val="00926C50"/>
    <w:rsid w:val="00932C03"/>
    <w:rsid w:val="00933C16"/>
    <w:rsid w:val="00947212"/>
    <w:rsid w:val="009678FF"/>
    <w:rsid w:val="00970A85"/>
    <w:rsid w:val="0097762C"/>
    <w:rsid w:val="009A5662"/>
    <w:rsid w:val="009F7586"/>
    <w:rsid w:val="00A06446"/>
    <w:rsid w:val="00A83F7B"/>
    <w:rsid w:val="00AB69B5"/>
    <w:rsid w:val="00AD1433"/>
    <w:rsid w:val="00B20612"/>
    <w:rsid w:val="00B4371E"/>
    <w:rsid w:val="00B43A8E"/>
    <w:rsid w:val="00B4528F"/>
    <w:rsid w:val="00B73CDF"/>
    <w:rsid w:val="00BB00C6"/>
    <w:rsid w:val="00C16EFD"/>
    <w:rsid w:val="00C2326D"/>
    <w:rsid w:val="00C607FE"/>
    <w:rsid w:val="00C73BB9"/>
    <w:rsid w:val="00C976E0"/>
    <w:rsid w:val="00CA5BAA"/>
    <w:rsid w:val="00D01E03"/>
    <w:rsid w:val="00D15286"/>
    <w:rsid w:val="00D338E7"/>
    <w:rsid w:val="00D421C0"/>
    <w:rsid w:val="00D447A5"/>
    <w:rsid w:val="00D57186"/>
    <w:rsid w:val="00D65537"/>
    <w:rsid w:val="00D77A6B"/>
    <w:rsid w:val="00D77DF9"/>
    <w:rsid w:val="00DA48DD"/>
    <w:rsid w:val="00DF72DF"/>
    <w:rsid w:val="00E21E79"/>
    <w:rsid w:val="00E27BA9"/>
    <w:rsid w:val="00E3035F"/>
    <w:rsid w:val="00E43B0C"/>
    <w:rsid w:val="00E52DC1"/>
    <w:rsid w:val="00E920BD"/>
    <w:rsid w:val="00E950FC"/>
    <w:rsid w:val="00EA2E0D"/>
    <w:rsid w:val="00EE55BF"/>
    <w:rsid w:val="00EF2B46"/>
    <w:rsid w:val="00F40E75"/>
    <w:rsid w:val="00F647F4"/>
    <w:rsid w:val="00F803A8"/>
    <w:rsid w:val="00F82F68"/>
    <w:rsid w:val="00FE3D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A4AF4"/>
  <w15:docId w15:val="{AF15300E-454B-41E5-BE2B-C822083F9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064D"/>
    <w:pPr>
      <w:tabs>
        <w:tab w:val="right" w:pos="10800"/>
      </w:tabs>
      <w:spacing w:after="0" w:line="240" w:lineRule="auto"/>
    </w:pPr>
    <w:rPr>
      <w:rFonts w:ascii="Times New Roman" w:eastAsia="Times New Roman" w:hAnsi="Times New Roman" w:cs="Times New Roman"/>
      <w:sz w:val="20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61DA"/>
    <w:pPr>
      <w:tabs>
        <w:tab w:val="center" w:pos="5400"/>
      </w:tabs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064D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9"/>
    <w:rsid w:val="003E61DA"/>
    <w:rPr>
      <w:rFonts w:ascii="Times New Roman" w:eastAsia="Times New Roman" w:hAnsi="Times New Roman" w:cs="Times New Roman"/>
      <w:b/>
      <w:sz w:val="20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7B064D"/>
    <w:rPr>
      <w:rFonts w:ascii="Times New Roman" w:eastAsia="Times New Roman" w:hAnsi="Times New Roman" w:cs="Times New Roman"/>
      <w:b/>
      <w:sz w:val="20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E61DA"/>
    <w:pPr>
      <w:jc w:val="center"/>
    </w:pPr>
    <w:rPr>
      <w:rFonts w:cs="Arial"/>
      <w:b/>
      <w:bCs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E61DA"/>
    <w:rPr>
      <w:rFonts w:ascii="Times New Roman" w:eastAsia="Times New Roman" w:hAnsi="Times New Roman" w:cs="Arial"/>
      <w:b/>
      <w:bCs/>
      <w:sz w:val="28"/>
      <w:szCs w:val="52"/>
    </w:rPr>
  </w:style>
  <w:style w:type="paragraph" w:customStyle="1" w:styleId="Contactinfo">
    <w:name w:val="Contact info"/>
    <w:basedOn w:val="Normal"/>
    <w:qFormat/>
    <w:rsid w:val="003E61DA"/>
    <w:pPr>
      <w:jc w:val="center"/>
    </w:pPr>
    <w:rPr>
      <w:color w:val="808080" w:themeColor="background1" w:themeShade="80"/>
    </w:rPr>
  </w:style>
  <w:style w:type="character" w:customStyle="1" w:styleId="ColoredStrike">
    <w:name w:val="Colored Strike"/>
    <w:basedOn w:val="DefaultParagraphFont"/>
    <w:uiPriority w:val="1"/>
    <w:qFormat/>
    <w:rsid w:val="003E61DA"/>
    <w:rPr>
      <w:dstrike/>
      <w:color w:val="59B0B9" w:themeColor="accent2"/>
    </w:rPr>
  </w:style>
  <w:style w:type="paragraph" w:customStyle="1" w:styleId="detailswbullets1">
    <w:name w:val="details w/bullets 1"/>
    <w:basedOn w:val="Normal"/>
    <w:link w:val="detailswbullets1Char"/>
    <w:rsid w:val="007B064D"/>
    <w:pPr>
      <w:numPr>
        <w:numId w:val="1"/>
      </w:numPr>
    </w:pPr>
    <w:rPr>
      <w:szCs w:val="24"/>
    </w:rPr>
  </w:style>
  <w:style w:type="character" w:customStyle="1" w:styleId="detailswbullets1Char">
    <w:name w:val="details w/bullets 1 Char"/>
    <w:basedOn w:val="DefaultParagraphFont"/>
    <w:link w:val="detailswbullets1"/>
    <w:rsid w:val="007B064D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detailswbullets1"/>
    <w:uiPriority w:val="34"/>
    <w:qFormat/>
    <w:rsid w:val="007B064D"/>
    <w:pPr>
      <w:ind w:hanging="370"/>
    </w:pPr>
  </w:style>
  <w:style w:type="character" w:customStyle="1" w:styleId="CapsExpandedColored">
    <w:name w:val="Caps Expanded Colored"/>
    <w:basedOn w:val="DefaultParagraphFont"/>
    <w:uiPriority w:val="1"/>
    <w:rsid w:val="00E950FC"/>
    <w:rPr>
      <w:b/>
      <w:caps/>
      <w:color w:val="A98D63" w:themeColor="accent6"/>
      <w:spacing w:val="10"/>
    </w:rPr>
  </w:style>
  <w:style w:type="character" w:customStyle="1" w:styleId="ItalicExpanded">
    <w:name w:val="Italic Expanded"/>
    <w:basedOn w:val="DefaultParagraphFont"/>
    <w:uiPriority w:val="1"/>
    <w:qFormat/>
    <w:rsid w:val="00E950FC"/>
    <w:rPr>
      <w:i/>
      <w:spacing w:val="5"/>
    </w:rPr>
  </w:style>
  <w:style w:type="character" w:styleId="Hyperlink">
    <w:name w:val="Hyperlink"/>
    <w:basedOn w:val="DefaultParagraphFont"/>
    <w:uiPriority w:val="99"/>
    <w:unhideWhenUsed/>
    <w:rsid w:val="00D77DF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9F7586"/>
    <w:pPr>
      <w:tabs>
        <w:tab w:val="clear" w:pos="1080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F7586"/>
    <w:rPr>
      <w:rFonts w:ascii="Times New Roman" w:eastAsia="Times New Roman" w:hAnsi="Times New Roman" w:cs="Times New Roman"/>
      <w:sz w:val="20"/>
      <w:szCs w:val="26"/>
    </w:rPr>
  </w:style>
  <w:style w:type="paragraph" w:styleId="Footer">
    <w:name w:val="footer"/>
    <w:basedOn w:val="Normal"/>
    <w:link w:val="FooterChar"/>
    <w:uiPriority w:val="99"/>
    <w:semiHidden/>
    <w:unhideWhenUsed/>
    <w:rsid w:val="009F7586"/>
    <w:pPr>
      <w:tabs>
        <w:tab w:val="clear" w:pos="1080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F7586"/>
    <w:rPr>
      <w:rFonts w:ascii="Times New Roman" w:eastAsia="Times New Roman" w:hAnsi="Times New Roman" w:cs="Times New Roman"/>
      <w:sz w:val="20"/>
      <w:szCs w:val="26"/>
    </w:rPr>
  </w:style>
  <w:style w:type="character" w:customStyle="1" w:styleId="tgc">
    <w:name w:val="_tgc"/>
    <w:rsid w:val="009F7586"/>
  </w:style>
  <w:style w:type="character" w:styleId="FollowedHyperlink">
    <w:name w:val="FollowedHyperlink"/>
    <w:basedOn w:val="DefaultParagraphFont"/>
    <w:uiPriority w:val="99"/>
    <w:semiHidden/>
    <w:unhideWhenUsed/>
    <w:rsid w:val="003A57C1"/>
    <w:rPr>
      <w:color w:val="598C8C" w:themeColor="followedHyperlink"/>
      <w:u w:val="single"/>
    </w:rPr>
  </w:style>
  <w:style w:type="character" w:customStyle="1" w:styleId="background-details">
    <w:name w:val="background-details"/>
    <w:basedOn w:val="DefaultParagraphFont"/>
    <w:rsid w:val="00346091"/>
  </w:style>
  <w:style w:type="character" w:styleId="Strong">
    <w:name w:val="Strong"/>
    <w:basedOn w:val="DefaultParagraphFont"/>
    <w:uiPriority w:val="22"/>
    <w:qFormat/>
    <w:rsid w:val="006615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90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omposite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1037</Words>
  <Characters>591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Janine Knox</cp:lastModifiedBy>
  <cp:revision>92</cp:revision>
  <dcterms:created xsi:type="dcterms:W3CDTF">2017-04-18T15:09:00Z</dcterms:created>
  <dcterms:modified xsi:type="dcterms:W3CDTF">2017-09-21T17:09:00Z</dcterms:modified>
</cp:coreProperties>
</file>